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617F02" w:rsidRDefault="00370AF3" w:rsidP="00863B0C">
      <w:pPr>
        <w:jc w:val="center"/>
        <w:rPr>
          <w:b/>
          <w:sz w:val="28"/>
          <w:szCs w:val="28"/>
        </w:rPr>
      </w:pPr>
      <w:r w:rsidRPr="00B83550">
        <w:rPr>
          <w:b/>
          <w:noProof/>
          <w:color w:val="ED7D31" w:themeColor="accent2"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9760E6" w:rsidRDefault="00DE22BF" w:rsidP="000B3380">
      <w:pPr>
        <w:jc w:val="center"/>
        <w:rPr>
          <w:b/>
          <w:sz w:val="24"/>
          <w:szCs w:val="24"/>
        </w:rPr>
      </w:pPr>
      <w:r w:rsidRPr="009760E6">
        <w:rPr>
          <w:b/>
          <w:sz w:val="24"/>
          <w:szCs w:val="24"/>
        </w:rPr>
        <w:t>St. Micha</w:t>
      </w:r>
      <w:r w:rsidR="00DB76DA" w:rsidRPr="009760E6">
        <w:rPr>
          <w:b/>
          <w:sz w:val="24"/>
          <w:szCs w:val="24"/>
        </w:rPr>
        <w:t xml:space="preserve">el’s and St. Bernadette’s </w:t>
      </w:r>
      <w:r w:rsidR="00C76246" w:rsidRPr="009760E6">
        <w:rPr>
          <w:b/>
          <w:sz w:val="24"/>
          <w:szCs w:val="24"/>
        </w:rPr>
        <w:t xml:space="preserve">Parish </w:t>
      </w:r>
      <w:r w:rsidR="00DB76DA" w:rsidRPr="009760E6">
        <w:rPr>
          <w:b/>
          <w:sz w:val="24"/>
          <w:szCs w:val="24"/>
        </w:rPr>
        <w:t>Pastoral Team</w:t>
      </w:r>
    </w:p>
    <w:p w14:paraId="5280CB25" w14:textId="77777777" w:rsidR="00233FA6" w:rsidRPr="009760E6" w:rsidRDefault="00BF58BA" w:rsidP="00BF58BA">
      <w:pPr>
        <w:jc w:val="center"/>
        <w:rPr>
          <w:b/>
          <w:i/>
        </w:rPr>
      </w:pPr>
      <w:r w:rsidRPr="009760E6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53B7CC17" w14:textId="77777777" w:rsidTr="008021B3">
        <w:tc>
          <w:tcPr>
            <w:tcW w:w="4644" w:type="dxa"/>
          </w:tcPr>
          <w:p w14:paraId="31FE3C7C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44E7A644" w:rsidR="00773645" w:rsidRPr="009760E6" w:rsidRDefault="00DC3EE0" w:rsidP="008021B3">
            <w:pPr>
              <w:spacing w:after="0" w:line="240" w:lineRule="auto"/>
            </w:pPr>
            <w:r w:rsidRPr="009760E6">
              <w:t>Meeting</w:t>
            </w:r>
          </w:p>
        </w:tc>
      </w:tr>
      <w:tr w:rsidR="009760E6" w:rsidRPr="009760E6" w14:paraId="13F6A2A8" w14:textId="77777777" w:rsidTr="008021B3">
        <w:tc>
          <w:tcPr>
            <w:tcW w:w="4644" w:type="dxa"/>
          </w:tcPr>
          <w:p w14:paraId="4D1D6280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4703BCE8" w:rsidR="00773645" w:rsidRPr="009760E6" w:rsidRDefault="004C769B" w:rsidP="008021B3">
            <w:pPr>
              <w:spacing w:after="0" w:line="240" w:lineRule="auto"/>
            </w:pPr>
            <w:r>
              <w:t>05/10/</w:t>
            </w:r>
            <w:r w:rsidR="00335C21" w:rsidRPr="009760E6">
              <w:t xml:space="preserve"> </w:t>
            </w:r>
            <w:r w:rsidR="007C5947" w:rsidRPr="009760E6">
              <w:t>202</w:t>
            </w:r>
            <w:r w:rsidR="00C158FD" w:rsidRPr="009760E6">
              <w:t>1</w:t>
            </w:r>
            <w:r w:rsidR="007C5947" w:rsidRPr="009760E6">
              <w:t xml:space="preserve"> (8</w:t>
            </w:r>
            <w:r w:rsidR="00F52A97" w:rsidRPr="009760E6">
              <w:t>.</w:t>
            </w:r>
            <w:r w:rsidR="00B90359" w:rsidRPr="009760E6">
              <w:t>15</w:t>
            </w:r>
            <w:r w:rsidR="007C5947" w:rsidRPr="009760E6">
              <w:t>pm)</w:t>
            </w:r>
          </w:p>
        </w:tc>
      </w:tr>
      <w:tr w:rsidR="009760E6" w:rsidRPr="009760E6" w14:paraId="3267D1CB" w14:textId="77777777" w:rsidTr="008021B3">
        <w:tc>
          <w:tcPr>
            <w:tcW w:w="4644" w:type="dxa"/>
          </w:tcPr>
          <w:p w14:paraId="77CACE96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1BFF78B4" w:rsidR="00773645" w:rsidRPr="009760E6" w:rsidRDefault="00B83550" w:rsidP="008021B3">
            <w:pPr>
              <w:spacing w:after="0" w:line="240" w:lineRule="auto"/>
            </w:pPr>
            <w:r w:rsidRPr="009760E6">
              <w:t>St</w:t>
            </w:r>
            <w:r w:rsidR="004D14DD">
              <w:t xml:space="preserve"> </w:t>
            </w:r>
            <w:r w:rsidRPr="009760E6">
              <w:t>B</w:t>
            </w:r>
            <w:r w:rsidR="004D14DD">
              <w:t>ernadette’s</w:t>
            </w:r>
          </w:p>
        </w:tc>
      </w:tr>
    </w:tbl>
    <w:p w14:paraId="53E82639" w14:textId="77777777" w:rsidR="00D6540C" w:rsidRPr="009760E6" w:rsidRDefault="00D6540C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7AADB712" w14:textId="77777777" w:rsidTr="008021B3">
        <w:tc>
          <w:tcPr>
            <w:tcW w:w="4644" w:type="dxa"/>
          </w:tcPr>
          <w:p w14:paraId="0C0F2B82" w14:textId="77777777" w:rsidR="004516D1" w:rsidRPr="009760E6" w:rsidRDefault="004516D1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9760E6" w:rsidRDefault="004516D1" w:rsidP="008021B3">
            <w:pPr>
              <w:spacing w:after="0" w:line="240" w:lineRule="auto"/>
            </w:pPr>
          </w:p>
        </w:tc>
      </w:tr>
      <w:tr w:rsidR="00010F8B" w:rsidRPr="009760E6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853AF6A" w:rsidR="00010F8B" w:rsidRPr="009760E6" w:rsidRDefault="002C0C45" w:rsidP="00010F8B">
            <w:pPr>
              <w:spacing w:after="0" w:line="240" w:lineRule="auto"/>
            </w:pPr>
            <w:r>
              <w:t>Sean Thorpe</w:t>
            </w:r>
            <w:r w:rsidR="008509BE">
              <w:t xml:space="preserve"> (ST)</w:t>
            </w:r>
            <w:r w:rsidR="00A12684">
              <w:t xml:space="preserve"> Chair</w:t>
            </w:r>
          </w:p>
        </w:tc>
        <w:tc>
          <w:tcPr>
            <w:tcW w:w="4678" w:type="dxa"/>
          </w:tcPr>
          <w:p w14:paraId="4CBDF01D" w14:textId="205D7000" w:rsidR="00010F8B" w:rsidRPr="009760E6" w:rsidRDefault="00010F8B" w:rsidP="00010F8B">
            <w:pPr>
              <w:spacing w:after="0" w:line="240" w:lineRule="auto"/>
            </w:pPr>
            <w:r w:rsidRPr="009760E6">
              <w:t>Andrea Reid (AR)</w:t>
            </w:r>
            <w:r w:rsidR="00A12684">
              <w:t xml:space="preserve"> Vice</w:t>
            </w:r>
            <w:r w:rsidRPr="009760E6">
              <w:t xml:space="preserve"> Chair</w:t>
            </w:r>
          </w:p>
        </w:tc>
      </w:tr>
      <w:tr w:rsidR="00010F8B" w:rsidRPr="009760E6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236F3B2B" w:rsidR="00010F8B" w:rsidRPr="009760E6" w:rsidRDefault="0027433B" w:rsidP="00010F8B">
            <w:pPr>
              <w:spacing w:after="0" w:line="240" w:lineRule="auto"/>
            </w:pPr>
            <w:r w:rsidRPr="009760E6">
              <w:t>Laura Doyle (LD)</w:t>
            </w:r>
          </w:p>
        </w:tc>
        <w:tc>
          <w:tcPr>
            <w:tcW w:w="4678" w:type="dxa"/>
          </w:tcPr>
          <w:p w14:paraId="185E6462" w14:textId="7513FB26" w:rsidR="00010F8B" w:rsidRPr="009760E6" w:rsidRDefault="00E62B8D" w:rsidP="00010F8B">
            <w:pPr>
              <w:spacing w:after="0" w:line="240" w:lineRule="auto"/>
            </w:pPr>
            <w:r>
              <w:t>Cla</w:t>
            </w:r>
            <w:r w:rsidR="008307B6">
              <w:t>i</w:t>
            </w:r>
            <w:r>
              <w:t>re Coleman (CC)</w:t>
            </w:r>
          </w:p>
        </w:tc>
      </w:tr>
      <w:tr w:rsidR="00010F8B" w:rsidRPr="009760E6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1943FD41" w:rsidR="00010F8B" w:rsidRPr="009760E6" w:rsidRDefault="0027433B" w:rsidP="00010F8B">
            <w:pPr>
              <w:spacing w:after="0" w:line="240" w:lineRule="auto"/>
            </w:pPr>
            <w:r w:rsidRPr="009760E6">
              <w:t>Gillian Howarth (GH)</w:t>
            </w:r>
          </w:p>
        </w:tc>
        <w:tc>
          <w:tcPr>
            <w:tcW w:w="4678" w:type="dxa"/>
          </w:tcPr>
          <w:p w14:paraId="63B10495" w14:textId="3E338EE7" w:rsidR="00010F8B" w:rsidRPr="009760E6" w:rsidRDefault="0027433B" w:rsidP="00010F8B">
            <w:pPr>
              <w:spacing w:after="0" w:line="240" w:lineRule="auto"/>
            </w:pPr>
            <w:r w:rsidRPr="009760E6">
              <w:t>Angela Still (AS)</w:t>
            </w:r>
          </w:p>
        </w:tc>
      </w:tr>
      <w:tr w:rsidR="00010F8B" w:rsidRPr="009760E6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77438B9E" w:rsidR="00010F8B" w:rsidRPr="009760E6" w:rsidRDefault="0027433B" w:rsidP="00010F8B">
            <w:pPr>
              <w:spacing w:after="0" w:line="240" w:lineRule="auto"/>
            </w:pPr>
            <w:r w:rsidRPr="009760E6">
              <w:t xml:space="preserve">Benjamin </w:t>
            </w:r>
            <w:proofErr w:type="spellStart"/>
            <w:r w:rsidRPr="009760E6">
              <w:t>Imafidion</w:t>
            </w:r>
            <w:proofErr w:type="spellEnd"/>
            <w:r w:rsidRPr="009760E6">
              <w:t xml:space="preserve"> (BI)</w:t>
            </w:r>
          </w:p>
        </w:tc>
        <w:tc>
          <w:tcPr>
            <w:tcW w:w="4678" w:type="dxa"/>
          </w:tcPr>
          <w:p w14:paraId="184BDBD6" w14:textId="4E5EB711" w:rsidR="00010F8B" w:rsidRPr="009760E6" w:rsidRDefault="0027433B" w:rsidP="00010F8B">
            <w:pPr>
              <w:spacing w:after="0" w:line="240" w:lineRule="auto"/>
            </w:pPr>
            <w:r w:rsidRPr="009760E6">
              <w:t xml:space="preserve">Liz </w:t>
            </w:r>
            <w:proofErr w:type="spellStart"/>
            <w:r w:rsidRPr="009760E6">
              <w:t>Sheader</w:t>
            </w:r>
            <w:proofErr w:type="spellEnd"/>
            <w:r w:rsidRPr="009760E6">
              <w:t xml:space="preserve"> (LS)</w:t>
            </w:r>
          </w:p>
        </w:tc>
      </w:tr>
      <w:tr w:rsidR="00010F8B" w:rsidRPr="009760E6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59EA4B1A" w:rsidR="00010F8B" w:rsidRPr="009760E6" w:rsidRDefault="0027433B" w:rsidP="00010F8B">
            <w:pPr>
              <w:spacing w:after="0" w:line="240" w:lineRule="auto"/>
            </w:pPr>
            <w:r w:rsidRPr="009760E6">
              <w:t>Father Steven Parkinson (</w:t>
            </w:r>
            <w:proofErr w:type="spellStart"/>
            <w:r w:rsidRPr="009760E6">
              <w:t>FrS</w:t>
            </w:r>
            <w:proofErr w:type="spellEnd"/>
            <w:r w:rsidRPr="009760E6">
              <w:t>)</w:t>
            </w:r>
          </w:p>
        </w:tc>
        <w:tc>
          <w:tcPr>
            <w:tcW w:w="4678" w:type="dxa"/>
          </w:tcPr>
          <w:p w14:paraId="4101E7D9" w14:textId="70B44241" w:rsidR="00010F8B" w:rsidRPr="009760E6" w:rsidRDefault="00010F8B" w:rsidP="00010F8B">
            <w:pPr>
              <w:spacing w:after="0" w:line="240" w:lineRule="auto"/>
            </w:pPr>
          </w:p>
        </w:tc>
      </w:tr>
      <w:tr w:rsidR="004D14DD" w:rsidRPr="009760E6" w14:paraId="28E26A7D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06DF" w14:textId="191F6F30" w:rsidR="004D14DD" w:rsidRPr="009760E6" w:rsidRDefault="004D14DD" w:rsidP="00010F8B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70C1" w14:textId="77777777" w:rsidR="004D14DD" w:rsidRPr="009760E6" w:rsidRDefault="004D14DD" w:rsidP="00010F8B">
            <w:pPr>
              <w:spacing w:after="0" w:line="240" w:lineRule="auto"/>
            </w:pPr>
          </w:p>
        </w:tc>
      </w:tr>
      <w:tr w:rsidR="00010F8B" w:rsidRPr="009760E6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3024D02" w:rsidR="00010F8B" w:rsidRPr="009760E6" w:rsidRDefault="00010F8B" w:rsidP="00010F8B">
            <w:pPr>
              <w:spacing w:after="0" w:line="240" w:lineRule="auto"/>
            </w:pPr>
            <w:r w:rsidRPr="009760E6">
              <w:rPr>
                <w:b/>
                <w:bCs/>
              </w:rPr>
              <w:t>Apologi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010F8B" w:rsidRPr="009760E6" w:rsidRDefault="00010F8B" w:rsidP="00010F8B">
            <w:pPr>
              <w:spacing w:after="0" w:line="240" w:lineRule="auto"/>
            </w:pPr>
          </w:p>
        </w:tc>
      </w:tr>
      <w:tr w:rsidR="0027433B" w:rsidRPr="009760E6" w14:paraId="2716E659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58C" w14:textId="41F26442" w:rsidR="0027433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Cla</w:t>
            </w:r>
            <w:r w:rsidR="00705821">
              <w:t>re Barnes</w:t>
            </w:r>
            <w:r w:rsidRPr="009760E6">
              <w:t xml:space="preserve"> (C</w:t>
            </w:r>
            <w:r w:rsidR="00705821">
              <w:t>B</w:t>
            </w:r>
            <w:r w:rsidRPr="009760E6">
              <w:t>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1552" w14:textId="731FB314" w:rsidR="0027433B" w:rsidRPr="009760E6" w:rsidRDefault="00CC6E42" w:rsidP="00010F8B">
            <w:pPr>
              <w:spacing w:after="0" w:line="240" w:lineRule="auto"/>
            </w:pPr>
            <w:r>
              <w:t>Jane Rey</w:t>
            </w:r>
            <w:r w:rsidR="00F71941">
              <w:t>nolds (JR) Secretary</w:t>
            </w:r>
          </w:p>
        </w:tc>
      </w:tr>
      <w:tr w:rsidR="0027433B" w:rsidRPr="009760E6" w14:paraId="66B2B63C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EB66" w14:textId="1362B7A4" w:rsidR="0027433B" w:rsidRPr="009760E6" w:rsidRDefault="0027433B" w:rsidP="00010F8B">
            <w:pPr>
              <w:spacing w:after="0" w:line="240" w:lineRule="auto"/>
              <w:rPr>
                <w:b/>
                <w:bCs/>
              </w:rPr>
            </w:pPr>
            <w:r w:rsidRPr="009760E6">
              <w:t>Peter Purdue (PP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74EE" w14:textId="1899FBC1" w:rsidR="0027433B" w:rsidRPr="009760E6" w:rsidRDefault="0027433B" w:rsidP="00010F8B">
            <w:pPr>
              <w:spacing w:after="0" w:line="240" w:lineRule="auto"/>
            </w:pPr>
            <w:r w:rsidRPr="009760E6">
              <w:t>Rachael Scully (RS)</w:t>
            </w:r>
          </w:p>
        </w:tc>
      </w:tr>
      <w:tr w:rsidR="00010F8B" w:rsidRPr="009760E6" w14:paraId="0BE814A1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A06F" w14:textId="5B7AE175" w:rsidR="00010F8B" w:rsidRPr="009760E6" w:rsidRDefault="00010F8B" w:rsidP="00010F8B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A7ED" w14:textId="6EDBFADF" w:rsidR="00010F8B" w:rsidRPr="009760E6" w:rsidRDefault="00010F8B" w:rsidP="00010F8B">
            <w:pPr>
              <w:spacing w:after="0" w:line="240" w:lineRule="auto"/>
            </w:pPr>
          </w:p>
        </w:tc>
      </w:tr>
    </w:tbl>
    <w:p w14:paraId="725AB072" w14:textId="192E0B37" w:rsidR="00694420" w:rsidRPr="009760E6" w:rsidRDefault="00694420" w:rsidP="00EC1BA3">
      <w:pPr>
        <w:pStyle w:val="NoSpacing"/>
        <w:rPr>
          <w:b/>
        </w:rPr>
      </w:pPr>
    </w:p>
    <w:p w14:paraId="114193FA" w14:textId="6C46C178" w:rsidR="004E4892" w:rsidRPr="009760E6" w:rsidRDefault="00BB6B68" w:rsidP="004E4892">
      <w:pPr>
        <w:pStyle w:val="NoSpacing"/>
        <w:rPr>
          <w:b/>
        </w:rPr>
      </w:pPr>
      <w:r w:rsidRPr="009760E6">
        <w:rPr>
          <w:b/>
        </w:rPr>
        <w:t>Minutes</w:t>
      </w:r>
    </w:p>
    <w:p w14:paraId="7178FF78" w14:textId="77777777" w:rsidR="00CB621A" w:rsidRPr="009760E6" w:rsidRDefault="00CB621A" w:rsidP="001D1EB3">
      <w:pPr>
        <w:pStyle w:val="NoSpacing"/>
        <w:rPr>
          <w:b/>
        </w:rPr>
      </w:pPr>
    </w:p>
    <w:p w14:paraId="05B7EA86" w14:textId="7E8422EC" w:rsidR="00F1058E" w:rsidRPr="009760E6" w:rsidRDefault="00757184" w:rsidP="00B9780E">
      <w:pPr>
        <w:pStyle w:val="NoSpacing"/>
        <w:rPr>
          <w:rFonts w:asciiTheme="minorHAnsi" w:hAnsiTheme="minorHAnsi" w:cstheme="minorHAnsi"/>
          <w:b/>
        </w:rPr>
      </w:pPr>
      <w:r w:rsidRPr="009760E6">
        <w:rPr>
          <w:rFonts w:asciiTheme="minorHAnsi" w:hAnsiTheme="minorHAnsi" w:cstheme="minorHAnsi"/>
          <w:b/>
        </w:rPr>
        <w:t>Short prayer</w:t>
      </w:r>
    </w:p>
    <w:p w14:paraId="7806CCD2" w14:textId="77777777" w:rsidR="004D14DD" w:rsidRPr="009760E6" w:rsidRDefault="004D14DD" w:rsidP="0027433B">
      <w:pPr>
        <w:pStyle w:val="NoSpacing"/>
        <w:ind w:hanging="284"/>
        <w:rPr>
          <w:rFonts w:asciiTheme="minorHAnsi" w:hAnsiTheme="minorHAnsi" w:cstheme="minorHAnsi"/>
          <w:b/>
        </w:rPr>
      </w:pPr>
    </w:p>
    <w:p w14:paraId="156DEA67" w14:textId="7777B220" w:rsidR="004D14DD" w:rsidRPr="006306EA" w:rsidRDefault="00CD3B20" w:rsidP="00B9780E">
      <w:pPr>
        <w:pStyle w:val="NoSpacing"/>
        <w:rPr>
          <w:rFonts w:asciiTheme="minorHAnsi" w:hAnsiTheme="minorHAnsi" w:cstheme="minorHAnsi"/>
          <w:b/>
          <w:bCs/>
        </w:rPr>
      </w:pPr>
      <w:r w:rsidRPr="009760E6">
        <w:rPr>
          <w:rFonts w:asciiTheme="minorHAnsi" w:hAnsiTheme="minorHAnsi" w:cstheme="minorHAnsi"/>
          <w:b/>
        </w:rPr>
        <w:t>Matters Arising</w:t>
      </w:r>
    </w:p>
    <w:p w14:paraId="45F95E86" w14:textId="5F3E0253" w:rsidR="006306EA" w:rsidRDefault="00534FB6" w:rsidP="006306EA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r S and ST</w:t>
      </w:r>
      <w:r w:rsidR="00F23B6F">
        <w:rPr>
          <w:rFonts w:asciiTheme="minorHAnsi" w:hAnsiTheme="minorHAnsi" w:cstheme="minorHAnsi"/>
        </w:rPr>
        <w:t xml:space="preserve"> met with heads of both parish schools to discuss First Holy Communion</w:t>
      </w:r>
      <w:r w:rsidR="00D20059">
        <w:rPr>
          <w:rFonts w:asciiTheme="minorHAnsi" w:hAnsiTheme="minorHAnsi" w:cstheme="minorHAnsi"/>
        </w:rPr>
        <w:t xml:space="preserve"> and </w:t>
      </w:r>
      <w:r w:rsidR="00F71F58">
        <w:rPr>
          <w:rFonts w:asciiTheme="minorHAnsi" w:hAnsiTheme="minorHAnsi" w:cstheme="minorHAnsi"/>
        </w:rPr>
        <w:t>how to make it work</w:t>
      </w:r>
      <w:r w:rsidR="008623B7">
        <w:rPr>
          <w:rFonts w:asciiTheme="minorHAnsi" w:hAnsiTheme="minorHAnsi" w:cstheme="minorHAnsi"/>
        </w:rPr>
        <w:t xml:space="preserve">. It was proposed to offer </w:t>
      </w:r>
      <w:r w:rsidR="008D7AE3">
        <w:rPr>
          <w:rFonts w:asciiTheme="minorHAnsi" w:hAnsiTheme="minorHAnsi" w:cstheme="minorHAnsi"/>
        </w:rPr>
        <w:t xml:space="preserve">parents the option of attending their meetings </w:t>
      </w:r>
      <w:r w:rsidR="003A311C">
        <w:rPr>
          <w:rFonts w:asciiTheme="minorHAnsi" w:hAnsiTheme="minorHAnsi" w:cstheme="minorHAnsi"/>
        </w:rPr>
        <w:t xml:space="preserve">either on a Sunday afternoon or maybe a Wednesday evening. </w:t>
      </w:r>
      <w:r w:rsidR="00FA47D5">
        <w:rPr>
          <w:rFonts w:asciiTheme="minorHAnsi" w:hAnsiTheme="minorHAnsi" w:cstheme="minorHAnsi"/>
        </w:rPr>
        <w:t>Parents from both schools will attend together</w:t>
      </w:r>
      <w:r w:rsidR="001E36C5">
        <w:rPr>
          <w:rFonts w:asciiTheme="minorHAnsi" w:hAnsiTheme="minorHAnsi" w:cstheme="minorHAnsi"/>
        </w:rPr>
        <w:t>.</w:t>
      </w:r>
      <w:r w:rsidR="003D13BE">
        <w:rPr>
          <w:rFonts w:asciiTheme="minorHAnsi" w:hAnsiTheme="minorHAnsi" w:cstheme="minorHAnsi"/>
        </w:rPr>
        <w:t xml:space="preserve"> ST to </w:t>
      </w:r>
      <w:r w:rsidR="00FA4540">
        <w:rPr>
          <w:rFonts w:asciiTheme="minorHAnsi" w:hAnsiTheme="minorHAnsi" w:cstheme="minorHAnsi"/>
        </w:rPr>
        <w:t>give update.</w:t>
      </w:r>
    </w:p>
    <w:p w14:paraId="3E37A1BE" w14:textId="465DB5B8" w:rsidR="002A118E" w:rsidRDefault="00784DB0" w:rsidP="006306EA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oth </w:t>
      </w:r>
      <w:proofErr w:type="spellStart"/>
      <w:r>
        <w:rPr>
          <w:rFonts w:asciiTheme="minorHAnsi" w:hAnsiTheme="minorHAnsi" w:cstheme="minorHAnsi"/>
        </w:rPr>
        <w:t>scholls</w:t>
      </w:r>
      <w:proofErr w:type="spellEnd"/>
      <w:r>
        <w:rPr>
          <w:rFonts w:asciiTheme="minorHAnsi" w:hAnsiTheme="minorHAnsi" w:cstheme="minorHAnsi"/>
        </w:rPr>
        <w:t xml:space="preserve"> have attended their first mass of the new </w:t>
      </w:r>
      <w:r w:rsidR="00EE2CA4">
        <w:rPr>
          <w:rFonts w:asciiTheme="minorHAnsi" w:hAnsiTheme="minorHAnsi" w:cstheme="minorHAnsi"/>
        </w:rPr>
        <w:t xml:space="preserve">school year and </w:t>
      </w:r>
      <w:proofErr w:type="spellStart"/>
      <w:r w:rsidR="00EE2CA4">
        <w:rPr>
          <w:rFonts w:asciiTheme="minorHAnsi" w:hAnsiTheme="minorHAnsi" w:cstheme="minorHAnsi"/>
        </w:rPr>
        <w:t>Frs</w:t>
      </w:r>
      <w:proofErr w:type="spellEnd"/>
      <w:r w:rsidR="00EE2CA4">
        <w:rPr>
          <w:rFonts w:asciiTheme="minorHAnsi" w:hAnsiTheme="minorHAnsi" w:cstheme="minorHAnsi"/>
        </w:rPr>
        <w:t xml:space="preserve"> would like to thank the staff and children for their work in making them successful </w:t>
      </w:r>
      <w:r w:rsidR="00354027">
        <w:rPr>
          <w:rFonts w:asciiTheme="minorHAnsi" w:hAnsiTheme="minorHAnsi" w:cstheme="minorHAnsi"/>
        </w:rPr>
        <w:t>and a very enjoyable experience.</w:t>
      </w:r>
    </w:p>
    <w:p w14:paraId="05C8495B" w14:textId="77777777" w:rsidR="006B0837" w:rsidRPr="00534FB6" w:rsidRDefault="006B0837" w:rsidP="00020B3E">
      <w:pPr>
        <w:pStyle w:val="NoSpacing"/>
        <w:rPr>
          <w:rFonts w:asciiTheme="minorHAnsi" w:hAnsiTheme="minorHAnsi" w:cstheme="minorHAnsi"/>
        </w:rPr>
      </w:pPr>
    </w:p>
    <w:p w14:paraId="21C87BD5" w14:textId="7F05E3BF" w:rsidR="00020B3E" w:rsidRPr="0035611E" w:rsidRDefault="00020B3E" w:rsidP="00B9780E">
      <w:pPr>
        <w:pStyle w:val="NoSpacing"/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/>
        </w:rPr>
        <w:t>Attend</w:t>
      </w:r>
      <w:r w:rsidR="0035611E">
        <w:rPr>
          <w:rFonts w:asciiTheme="minorHAnsi" w:hAnsiTheme="minorHAnsi" w:cstheme="minorHAnsi"/>
          <w:b/>
        </w:rPr>
        <w:t>ence</w:t>
      </w:r>
      <w:proofErr w:type="spellEnd"/>
    </w:p>
    <w:p w14:paraId="1FFF19D0" w14:textId="07E471D2" w:rsidR="0035611E" w:rsidRDefault="0035611E" w:rsidP="0035611E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ttendance at</w:t>
      </w:r>
      <w:r w:rsidR="00D16CBD">
        <w:rPr>
          <w:rFonts w:asciiTheme="minorHAnsi" w:hAnsiTheme="minorHAnsi" w:cstheme="minorHAnsi"/>
          <w:bCs/>
        </w:rPr>
        <w:t xml:space="preserve"> Saturday evening and Sunday masses </w:t>
      </w:r>
      <w:r w:rsidR="00425F87">
        <w:rPr>
          <w:rFonts w:asciiTheme="minorHAnsi" w:hAnsiTheme="minorHAnsi" w:cstheme="minorHAnsi"/>
          <w:bCs/>
        </w:rPr>
        <w:t>is</w:t>
      </w:r>
      <w:r w:rsidR="00D16CBD">
        <w:rPr>
          <w:rFonts w:asciiTheme="minorHAnsi" w:hAnsiTheme="minorHAnsi" w:cstheme="minorHAnsi"/>
          <w:bCs/>
        </w:rPr>
        <w:t xml:space="preserve"> increasing</w:t>
      </w:r>
      <w:r w:rsidR="00E62AA1">
        <w:rPr>
          <w:rFonts w:asciiTheme="minorHAnsi" w:hAnsiTheme="minorHAnsi" w:cstheme="minorHAnsi"/>
          <w:bCs/>
        </w:rPr>
        <w:t>. Weekday masses are maintaining the</w:t>
      </w:r>
      <w:r w:rsidR="007A0399">
        <w:rPr>
          <w:rFonts w:asciiTheme="minorHAnsi" w:hAnsiTheme="minorHAnsi" w:cstheme="minorHAnsi"/>
          <w:bCs/>
        </w:rPr>
        <w:t xml:space="preserve"> number of parishioners.</w:t>
      </w:r>
    </w:p>
    <w:p w14:paraId="0916A944" w14:textId="5D197C24" w:rsidR="00C007A9" w:rsidRDefault="00C007A9" w:rsidP="0035611E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 discussion was held on encouraging those </w:t>
      </w:r>
      <w:r w:rsidR="00110DA0">
        <w:rPr>
          <w:rFonts w:asciiTheme="minorHAnsi" w:hAnsiTheme="minorHAnsi" w:cstheme="minorHAnsi"/>
          <w:bCs/>
        </w:rPr>
        <w:t>still taking part in mass at home</w:t>
      </w:r>
      <w:r w:rsidR="005D4FB3">
        <w:rPr>
          <w:rFonts w:asciiTheme="minorHAnsi" w:hAnsiTheme="minorHAnsi" w:cstheme="minorHAnsi"/>
          <w:bCs/>
        </w:rPr>
        <w:t>,</w:t>
      </w:r>
      <w:r w:rsidR="00FA1599">
        <w:rPr>
          <w:rFonts w:asciiTheme="minorHAnsi" w:hAnsiTheme="minorHAnsi" w:cstheme="minorHAnsi"/>
          <w:bCs/>
        </w:rPr>
        <w:t xml:space="preserve"> </w:t>
      </w:r>
      <w:r w:rsidR="005D4FB3">
        <w:rPr>
          <w:rFonts w:asciiTheme="minorHAnsi" w:hAnsiTheme="minorHAnsi" w:cstheme="minorHAnsi"/>
          <w:bCs/>
        </w:rPr>
        <w:t xml:space="preserve">to come and </w:t>
      </w:r>
      <w:proofErr w:type="spellStart"/>
      <w:r w:rsidR="00EC6275">
        <w:rPr>
          <w:rFonts w:asciiTheme="minorHAnsi" w:hAnsiTheme="minorHAnsi" w:cstheme="minorHAnsi"/>
          <w:bCs/>
        </w:rPr>
        <w:t>reci</w:t>
      </w:r>
      <w:r w:rsidR="00B94144">
        <w:rPr>
          <w:rFonts w:asciiTheme="minorHAnsi" w:hAnsiTheme="minorHAnsi" w:cstheme="minorHAnsi"/>
          <w:bCs/>
        </w:rPr>
        <w:t>eve</w:t>
      </w:r>
      <w:proofErr w:type="spellEnd"/>
      <w:r w:rsidR="00B94144">
        <w:rPr>
          <w:rFonts w:asciiTheme="minorHAnsi" w:hAnsiTheme="minorHAnsi" w:cstheme="minorHAnsi"/>
          <w:bCs/>
        </w:rPr>
        <w:t xml:space="preserve"> </w:t>
      </w:r>
      <w:r w:rsidR="00EC6275">
        <w:rPr>
          <w:rFonts w:asciiTheme="minorHAnsi" w:hAnsiTheme="minorHAnsi" w:cstheme="minorHAnsi"/>
          <w:bCs/>
        </w:rPr>
        <w:t>the sacraments</w:t>
      </w:r>
      <w:r w:rsidR="0028687D">
        <w:rPr>
          <w:rFonts w:asciiTheme="minorHAnsi" w:hAnsiTheme="minorHAnsi" w:cstheme="minorHAnsi"/>
          <w:bCs/>
        </w:rPr>
        <w:t>.</w:t>
      </w:r>
    </w:p>
    <w:p w14:paraId="35BC6B23" w14:textId="77777777" w:rsidR="0028687D" w:rsidRPr="0035611E" w:rsidRDefault="0028687D" w:rsidP="0035611E">
      <w:pPr>
        <w:pStyle w:val="NoSpacing"/>
        <w:rPr>
          <w:rFonts w:asciiTheme="minorHAnsi" w:hAnsiTheme="minorHAnsi" w:cstheme="minorHAnsi"/>
          <w:bCs/>
        </w:rPr>
      </w:pPr>
    </w:p>
    <w:p w14:paraId="6CE8645C" w14:textId="0569274A" w:rsidR="00020B3E" w:rsidRPr="0028687D" w:rsidRDefault="0028687D" w:rsidP="00B9780E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Baptism</w:t>
      </w:r>
    </w:p>
    <w:p w14:paraId="2E14E5DA" w14:textId="286F186B" w:rsidR="0028687D" w:rsidRDefault="00735AA8" w:rsidP="0028687D">
      <w:pPr>
        <w:pStyle w:val="NoSpacing"/>
        <w:rPr>
          <w:rFonts w:asciiTheme="minorHAnsi" w:hAnsiTheme="minorHAnsi" w:cstheme="minorHAnsi"/>
          <w:bCs/>
        </w:rPr>
      </w:pPr>
      <w:r w:rsidRPr="000C45B3">
        <w:rPr>
          <w:rFonts w:asciiTheme="minorHAnsi" w:hAnsiTheme="minorHAnsi" w:cstheme="minorHAnsi"/>
          <w:bCs/>
        </w:rPr>
        <w:t>Good attendance at the B</w:t>
      </w:r>
      <w:r w:rsidR="000C45B3">
        <w:rPr>
          <w:rFonts w:asciiTheme="minorHAnsi" w:hAnsiTheme="minorHAnsi" w:cstheme="minorHAnsi"/>
          <w:bCs/>
        </w:rPr>
        <w:t>aptism preparation meeting</w:t>
      </w:r>
      <w:r w:rsidR="003B3145">
        <w:rPr>
          <w:rFonts w:asciiTheme="minorHAnsi" w:hAnsiTheme="minorHAnsi" w:cstheme="minorHAnsi"/>
          <w:bCs/>
        </w:rPr>
        <w:t xml:space="preserve">. Dates given out at the meeting are </w:t>
      </w:r>
      <w:r w:rsidR="006E6160">
        <w:rPr>
          <w:rFonts w:asciiTheme="minorHAnsi" w:hAnsiTheme="minorHAnsi" w:cstheme="minorHAnsi"/>
          <w:bCs/>
        </w:rPr>
        <w:t>for January 2022 or parents can choose to have</w:t>
      </w:r>
      <w:r w:rsidR="00423315">
        <w:rPr>
          <w:rFonts w:asciiTheme="minorHAnsi" w:hAnsiTheme="minorHAnsi" w:cstheme="minorHAnsi"/>
          <w:bCs/>
        </w:rPr>
        <w:t xml:space="preserve"> their child baptised at 11am mass on Sundays</w:t>
      </w:r>
      <w:r w:rsidR="00A11802">
        <w:rPr>
          <w:rFonts w:asciiTheme="minorHAnsi" w:hAnsiTheme="minorHAnsi" w:cstheme="minorHAnsi"/>
          <w:bCs/>
        </w:rPr>
        <w:t>.</w:t>
      </w:r>
    </w:p>
    <w:p w14:paraId="49088FC5" w14:textId="77777777" w:rsidR="004D060F" w:rsidRDefault="004D060F" w:rsidP="0028687D">
      <w:pPr>
        <w:pStyle w:val="NoSpacing"/>
        <w:rPr>
          <w:rFonts w:asciiTheme="minorHAnsi" w:hAnsiTheme="minorHAnsi" w:cstheme="minorHAnsi"/>
          <w:bCs/>
        </w:rPr>
      </w:pPr>
    </w:p>
    <w:p w14:paraId="6CDB92B6" w14:textId="77777777" w:rsidR="0071028A" w:rsidRDefault="0071028A" w:rsidP="0071028A">
      <w:pPr>
        <w:pStyle w:val="NoSpacing"/>
        <w:rPr>
          <w:rFonts w:asciiTheme="minorHAnsi" w:hAnsiTheme="minorHAnsi" w:cstheme="minorHAnsi"/>
          <w:bCs/>
        </w:rPr>
      </w:pPr>
    </w:p>
    <w:p w14:paraId="184024C6" w14:textId="2415A159" w:rsidR="0027433B" w:rsidRDefault="00B45266" w:rsidP="0071028A">
      <w:pPr>
        <w:pStyle w:val="NoSpacing"/>
        <w:rPr>
          <w:rFonts w:asciiTheme="minorHAnsi" w:hAnsiTheme="minorHAnsi" w:cstheme="minorHAnsi"/>
          <w:b/>
        </w:rPr>
      </w:pPr>
      <w:r w:rsidRPr="006A3529">
        <w:rPr>
          <w:rFonts w:asciiTheme="minorHAnsi" w:hAnsiTheme="minorHAnsi" w:cstheme="minorHAnsi"/>
          <w:b/>
        </w:rPr>
        <w:lastRenderedPageBreak/>
        <w:t>Stewards</w:t>
      </w:r>
    </w:p>
    <w:p w14:paraId="18120AE0" w14:textId="032AFE5B" w:rsidR="003978DE" w:rsidRDefault="00FF379A" w:rsidP="003978DE">
      <w:pPr>
        <w:pStyle w:val="NoSpacing"/>
        <w:rPr>
          <w:rFonts w:asciiTheme="minorHAnsi" w:hAnsiTheme="minorHAnsi" w:cstheme="minorHAnsi"/>
          <w:bCs/>
        </w:rPr>
      </w:pPr>
      <w:r w:rsidRPr="00484580">
        <w:rPr>
          <w:rFonts w:asciiTheme="minorHAnsi" w:hAnsiTheme="minorHAnsi" w:cstheme="minorHAnsi"/>
          <w:bCs/>
        </w:rPr>
        <w:t>It was agreed that the role of the steward</w:t>
      </w:r>
      <w:r w:rsidR="00243EBF">
        <w:rPr>
          <w:rFonts w:asciiTheme="minorHAnsi" w:hAnsiTheme="minorHAnsi" w:cstheme="minorHAnsi"/>
          <w:bCs/>
        </w:rPr>
        <w:t xml:space="preserve"> role</w:t>
      </w:r>
      <w:r w:rsidRPr="00484580">
        <w:rPr>
          <w:rFonts w:asciiTheme="minorHAnsi" w:hAnsiTheme="minorHAnsi" w:cstheme="minorHAnsi"/>
          <w:bCs/>
        </w:rPr>
        <w:t xml:space="preserve"> needs to evolve into</w:t>
      </w:r>
      <w:r w:rsidR="00456815">
        <w:rPr>
          <w:rFonts w:asciiTheme="minorHAnsi" w:hAnsiTheme="minorHAnsi" w:cstheme="minorHAnsi"/>
          <w:bCs/>
        </w:rPr>
        <w:t xml:space="preserve"> one</w:t>
      </w:r>
      <w:r w:rsidRPr="00484580">
        <w:rPr>
          <w:rFonts w:asciiTheme="minorHAnsi" w:hAnsiTheme="minorHAnsi" w:cstheme="minorHAnsi"/>
          <w:bCs/>
        </w:rPr>
        <w:t xml:space="preserve"> of</w:t>
      </w:r>
      <w:r w:rsidR="0081241A" w:rsidRPr="00484580">
        <w:rPr>
          <w:rFonts w:asciiTheme="minorHAnsi" w:hAnsiTheme="minorHAnsi" w:cstheme="minorHAnsi"/>
          <w:bCs/>
        </w:rPr>
        <w:t xml:space="preserve"> accompaniment</w:t>
      </w:r>
      <w:r w:rsidR="00E849D3">
        <w:rPr>
          <w:rFonts w:asciiTheme="minorHAnsi" w:hAnsiTheme="minorHAnsi" w:cstheme="minorHAnsi"/>
          <w:bCs/>
        </w:rPr>
        <w:t xml:space="preserve">. </w:t>
      </w:r>
      <w:r w:rsidR="008D5415">
        <w:rPr>
          <w:rFonts w:asciiTheme="minorHAnsi" w:hAnsiTheme="minorHAnsi" w:cstheme="minorHAnsi"/>
          <w:bCs/>
        </w:rPr>
        <w:t xml:space="preserve">The role will still involve meeting and greeting </w:t>
      </w:r>
      <w:r w:rsidR="007F355A">
        <w:rPr>
          <w:rFonts w:asciiTheme="minorHAnsi" w:hAnsiTheme="minorHAnsi" w:cstheme="minorHAnsi"/>
          <w:bCs/>
        </w:rPr>
        <w:t>and cleaning the churches after mass</w:t>
      </w:r>
      <w:r w:rsidR="008B79CE">
        <w:rPr>
          <w:rFonts w:asciiTheme="minorHAnsi" w:hAnsiTheme="minorHAnsi" w:cstheme="minorHAnsi"/>
          <w:bCs/>
        </w:rPr>
        <w:t xml:space="preserve">. </w:t>
      </w:r>
    </w:p>
    <w:p w14:paraId="3B497B2F" w14:textId="0C768B18" w:rsidR="008B79CE" w:rsidRDefault="00F66D45" w:rsidP="003978DE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e had a discussion about the original meet</w:t>
      </w:r>
      <w:r w:rsidR="00513C6E">
        <w:rPr>
          <w:rFonts w:asciiTheme="minorHAnsi" w:hAnsiTheme="minorHAnsi" w:cstheme="minorHAnsi"/>
          <w:bCs/>
        </w:rPr>
        <w:t xml:space="preserve"> and greet rota and agreed that </w:t>
      </w:r>
      <w:r w:rsidR="00993A17">
        <w:rPr>
          <w:rFonts w:asciiTheme="minorHAnsi" w:hAnsiTheme="minorHAnsi" w:cstheme="minorHAnsi"/>
          <w:bCs/>
        </w:rPr>
        <w:t xml:space="preserve">they should be </w:t>
      </w:r>
      <w:r w:rsidR="00F93981">
        <w:rPr>
          <w:rFonts w:asciiTheme="minorHAnsi" w:hAnsiTheme="minorHAnsi" w:cstheme="minorHAnsi"/>
          <w:bCs/>
        </w:rPr>
        <w:t>invited back if they are still available.</w:t>
      </w:r>
      <w:r w:rsidR="00B13691">
        <w:rPr>
          <w:rFonts w:asciiTheme="minorHAnsi" w:hAnsiTheme="minorHAnsi" w:cstheme="minorHAnsi"/>
          <w:bCs/>
        </w:rPr>
        <w:t xml:space="preserve"> </w:t>
      </w:r>
      <w:r w:rsidR="00962542">
        <w:rPr>
          <w:rFonts w:asciiTheme="minorHAnsi" w:hAnsiTheme="minorHAnsi" w:cstheme="minorHAnsi"/>
          <w:bCs/>
        </w:rPr>
        <w:t>We need to look at further recruitment.</w:t>
      </w:r>
    </w:p>
    <w:p w14:paraId="0448FFDF" w14:textId="5DD5D584" w:rsidR="00864EEB" w:rsidRDefault="000E634F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e would like to </w:t>
      </w:r>
      <w:r w:rsidR="00E82489">
        <w:rPr>
          <w:rFonts w:asciiTheme="minorHAnsi" w:hAnsiTheme="minorHAnsi" w:cstheme="minorHAnsi"/>
          <w:bCs/>
        </w:rPr>
        <w:t xml:space="preserve">have a reflection and formation workshop before </w:t>
      </w:r>
      <w:r w:rsidR="00962947">
        <w:rPr>
          <w:rFonts w:asciiTheme="minorHAnsi" w:hAnsiTheme="minorHAnsi" w:cstheme="minorHAnsi"/>
          <w:bCs/>
        </w:rPr>
        <w:t>C</w:t>
      </w:r>
      <w:r w:rsidR="00E82489">
        <w:rPr>
          <w:rFonts w:asciiTheme="minorHAnsi" w:hAnsiTheme="minorHAnsi" w:cstheme="minorHAnsi"/>
          <w:bCs/>
        </w:rPr>
        <w:t>hristmas</w:t>
      </w:r>
      <w:r w:rsidR="00962947">
        <w:rPr>
          <w:rFonts w:asciiTheme="minorHAnsi" w:hAnsiTheme="minorHAnsi" w:cstheme="minorHAnsi"/>
          <w:bCs/>
        </w:rPr>
        <w:t xml:space="preserve">. ST to </w:t>
      </w:r>
      <w:r w:rsidR="004E624A">
        <w:rPr>
          <w:rFonts w:asciiTheme="minorHAnsi" w:hAnsiTheme="minorHAnsi" w:cstheme="minorHAnsi"/>
          <w:bCs/>
        </w:rPr>
        <w:t xml:space="preserve">investigate possible workshop </w:t>
      </w:r>
      <w:r w:rsidR="005B415C">
        <w:rPr>
          <w:rFonts w:asciiTheme="minorHAnsi" w:hAnsiTheme="minorHAnsi" w:cstheme="minorHAnsi"/>
          <w:bCs/>
        </w:rPr>
        <w:t>facilitators</w:t>
      </w:r>
      <w:r w:rsidR="00094C0B">
        <w:rPr>
          <w:rFonts w:asciiTheme="minorHAnsi" w:hAnsiTheme="minorHAnsi" w:cstheme="minorHAnsi"/>
          <w:bCs/>
        </w:rPr>
        <w:t>.</w:t>
      </w:r>
    </w:p>
    <w:p w14:paraId="6F6D0AA8" w14:textId="453EC9D7" w:rsidR="004E05CF" w:rsidRDefault="004E05CF" w:rsidP="00F90F5F">
      <w:pPr>
        <w:pStyle w:val="NoSpacing"/>
        <w:rPr>
          <w:rFonts w:asciiTheme="minorHAnsi" w:hAnsiTheme="minorHAnsi" w:cstheme="minorHAnsi"/>
          <w:bCs/>
        </w:rPr>
      </w:pPr>
    </w:p>
    <w:p w14:paraId="49CF3002" w14:textId="79DE2A06" w:rsidR="001A6BE8" w:rsidRDefault="001A6BE8" w:rsidP="004C387D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Succession Planning</w:t>
      </w:r>
    </w:p>
    <w:p w14:paraId="66EEB0E2" w14:textId="44933782" w:rsidR="00663669" w:rsidRDefault="00663669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fter discussing the present </w:t>
      </w:r>
      <w:r w:rsidR="00762DA3">
        <w:rPr>
          <w:rFonts w:asciiTheme="minorHAnsi" w:hAnsiTheme="minorHAnsi" w:cstheme="minorHAnsi"/>
          <w:bCs/>
        </w:rPr>
        <w:t>Foundation document</w:t>
      </w:r>
      <w:r w:rsidR="00311A18">
        <w:rPr>
          <w:rFonts w:asciiTheme="minorHAnsi" w:hAnsiTheme="minorHAnsi" w:cstheme="minorHAnsi"/>
          <w:bCs/>
        </w:rPr>
        <w:t xml:space="preserve">, it was proposed that a change is made to </w:t>
      </w:r>
      <w:r w:rsidR="00DC474F">
        <w:rPr>
          <w:rFonts w:asciiTheme="minorHAnsi" w:hAnsiTheme="minorHAnsi" w:cstheme="minorHAnsi"/>
          <w:bCs/>
        </w:rPr>
        <w:t xml:space="preserve">allow members to carry on </w:t>
      </w:r>
      <w:r w:rsidR="00BA3500">
        <w:rPr>
          <w:rFonts w:asciiTheme="minorHAnsi" w:hAnsiTheme="minorHAnsi" w:cstheme="minorHAnsi"/>
          <w:bCs/>
        </w:rPr>
        <w:t xml:space="preserve">for </w:t>
      </w:r>
      <w:proofErr w:type="spellStart"/>
      <w:r w:rsidR="00BA3500">
        <w:rPr>
          <w:rFonts w:asciiTheme="minorHAnsi" w:hAnsiTheme="minorHAnsi" w:cstheme="minorHAnsi"/>
          <w:bCs/>
        </w:rPr>
        <w:t>upto</w:t>
      </w:r>
      <w:proofErr w:type="spellEnd"/>
      <w:r w:rsidR="00BA3500">
        <w:rPr>
          <w:rFonts w:asciiTheme="minorHAnsi" w:hAnsiTheme="minorHAnsi" w:cstheme="minorHAnsi"/>
          <w:bCs/>
        </w:rPr>
        <w:t xml:space="preserve"> five year</w:t>
      </w:r>
      <w:r w:rsidR="0085142C">
        <w:rPr>
          <w:rFonts w:asciiTheme="minorHAnsi" w:hAnsiTheme="minorHAnsi" w:cstheme="minorHAnsi"/>
          <w:bCs/>
        </w:rPr>
        <w:t>s</w:t>
      </w:r>
      <w:r w:rsidR="00447BB2">
        <w:rPr>
          <w:rFonts w:asciiTheme="minorHAnsi" w:hAnsiTheme="minorHAnsi" w:cstheme="minorHAnsi"/>
          <w:bCs/>
        </w:rPr>
        <w:t>.</w:t>
      </w:r>
    </w:p>
    <w:p w14:paraId="5EC54307" w14:textId="69A5274E" w:rsidR="007C1318" w:rsidRDefault="007C1318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 few names were put forward </w:t>
      </w:r>
      <w:r w:rsidR="00771139">
        <w:rPr>
          <w:rFonts w:asciiTheme="minorHAnsi" w:hAnsiTheme="minorHAnsi" w:cstheme="minorHAnsi"/>
          <w:bCs/>
        </w:rPr>
        <w:t xml:space="preserve">for new </w:t>
      </w:r>
      <w:proofErr w:type="spellStart"/>
      <w:r w:rsidR="00771139">
        <w:rPr>
          <w:rFonts w:asciiTheme="minorHAnsi" w:hAnsiTheme="minorHAnsi" w:cstheme="minorHAnsi"/>
          <w:bCs/>
        </w:rPr>
        <w:t>memebers</w:t>
      </w:r>
      <w:proofErr w:type="spellEnd"/>
      <w:r w:rsidR="00771139">
        <w:rPr>
          <w:rFonts w:asciiTheme="minorHAnsi" w:hAnsiTheme="minorHAnsi" w:cstheme="minorHAnsi"/>
          <w:bCs/>
        </w:rPr>
        <w:t xml:space="preserve"> for the team. Do we need to </w:t>
      </w:r>
      <w:r w:rsidR="00F9414A">
        <w:rPr>
          <w:rFonts w:asciiTheme="minorHAnsi" w:hAnsiTheme="minorHAnsi" w:cstheme="minorHAnsi"/>
          <w:bCs/>
        </w:rPr>
        <w:t>give a talk at mass?</w:t>
      </w:r>
      <w:r w:rsidR="00A5573C">
        <w:rPr>
          <w:rFonts w:asciiTheme="minorHAnsi" w:hAnsiTheme="minorHAnsi" w:cstheme="minorHAnsi"/>
          <w:bCs/>
        </w:rPr>
        <w:t xml:space="preserve"> We are looking for diversity in the team.</w:t>
      </w:r>
    </w:p>
    <w:p w14:paraId="7FE1CB5A" w14:textId="5315E0DA" w:rsidR="00837E92" w:rsidRDefault="00837E92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minations were invited for Vice Chair</w:t>
      </w:r>
      <w:r w:rsidR="006A1307">
        <w:rPr>
          <w:rFonts w:asciiTheme="minorHAnsi" w:hAnsiTheme="minorHAnsi" w:cstheme="minorHAnsi"/>
          <w:bCs/>
        </w:rPr>
        <w:t xml:space="preserve"> and for the secretary.</w:t>
      </w:r>
    </w:p>
    <w:p w14:paraId="095FE33D" w14:textId="3E9D5F0C" w:rsidR="00D974EC" w:rsidRDefault="00D974EC" w:rsidP="00F90F5F">
      <w:pPr>
        <w:pStyle w:val="NoSpacing"/>
        <w:rPr>
          <w:rFonts w:asciiTheme="minorHAnsi" w:hAnsiTheme="minorHAnsi" w:cstheme="minorHAnsi"/>
          <w:bCs/>
        </w:rPr>
      </w:pPr>
    </w:p>
    <w:p w14:paraId="36541891" w14:textId="50B90C60" w:rsidR="00D974EC" w:rsidRDefault="00D974EC" w:rsidP="00F90F5F">
      <w:pPr>
        <w:pStyle w:val="NoSpacing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Communication</w:t>
      </w:r>
    </w:p>
    <w:p w14:paraId="661C9437" w14:textId="1BA7150E" w:rsidR="001772B1" w:rsidRDefault="00B13C14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ow do we communicate with the whole parish</w:t>
      </w:r>
      <w:r w:rsidR="00CB1464">
        <w:rPr>
          <w:rFonts w:asciiTheme="minorHAnsi" w:hAnsiTheme="minorHAnsi" w:cstheme="minorHAnsi"/>
          <w:bCs/>
        </w:rPr>
        <w:t xml:space="preserve"> to encourage more people to engage</w:t>
      </w:r>
      <w:r w:rsidR="00025232">
        <w:rPr>
          <w:rFonts w:asciiTheme="minorHAnsi" w:hAnsiTheme="minorHAnsi" w:cstheme="minorHAnsi"/>
          <w:bCs/>
        </w:rPr>
        <w:t xml:space="preserve">? </w:t>
      </w:r>
      <w:r w:rsidR="0082692C">
        <w:rPr>
          <w:rFonts w:asciiTheme="minorHAnsi" w:hAnsiTheme="minorHAnsi" w:cstheme="minorHAnsi"/>
          <w:bCs/>
        </w:rPr>
        <w:t>Do w</w:t>
      </w:r>
      <w:r w:rsidR="00025232">
        <w:rPr>
          <w:rFonts w:asciiTheme="minorHAnsi" w:hAnsiTheme="minorHAnsi" w:cstheme="minorHAnsi"/>
          <w:bCs/>
        </w:rPr>
        <w:t>e need to improve or change</w:t>
      </w:r>
      <w:r w:rsidR="006D262D">
        <w:rPr>
          <w:rFonts w:asciiTheme="minorHAnsi" w:hAnsiTheme="minorHAnsi" w:cstheme="minorHAnsi"/>
          <w:bCs/>
        </w:rPr>
        <w:t xml:space="preserve"> newsletter, </w:t>
      </w:r>
      <w:proofErr w:type="spellStart"/>
      <w:r w:rsidR="006D262D">
        <w:rPr>
          <w:rFonts w:asciiTheme="minorHAnsi" w:hAnsiTheme="minorHAnsi" w:cstheme="minorHAnsi"/>
          <w:bCs/>
        </w:rPr>
        <w:t>facebook</w:t>
      </w:r>
      <w:proofErr w:type="spellEnd"/>
      <w:r w:rsidR="0082692C">
        <w:rPr>
          <w:rFonts w:asciiTheme="minorHAnsi" w:hAnsiTheme="minorHAnsi" w:cstheme="minorHAnsi"/>
          <w:bCs/>
        </w:rPr>
        <w:t>, website</w:t>
      </w:r>
      <w:r w:rsidR="000977E8">
        <w:rPr>
          <w:rFonts w:asciiTheme="minorHAnsi" w:hAnsiTheme="minorHAnsi" w:cstheme="minorHAnsi"/>
          <w:bCs/>
        </w:rPr>
        <w:t>?</w:t>
      </w:r>
    </w:p>
    <w:p w14:paraId="73DF7F51" w14:textId="350950E9" w:rsidR="000977E8" w:rsidRDefault="000977E8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o be discussed at the next meeting</w:t>
      </w:r>
      <w:r w:rsidR="00383FFB">
        <w:rPr>
          <w:rFonts w:asciiTheme="minorHAnsi" w:hAnsiTheme="minorHAnsi" w:cstheme="minorHAnsi"/>
          <w:bCs/>
        </w:rPr>
        <w:t xml:space="preserve"> to support us becoming a Missionary Parish.</w:t>
      </w:r>
    </w:p>
    <w:p w14:paraId="4171C6EC" w14:textId="44E92220" w:rsidR="004B6A6D" w:rsidRDefault="004B6A6D" w:rsidP="00F90F5F">
      <w:pPr>
        <w:pStyle w:val="NoSpacing"/>
        <w:rPr>
          <w:rFonts w:asciiTheme="minorHAnsi" w:hAnsiTheme="minorHAnsi" w:cstheme="minorHAnsi"/>
          <w:bCs/>
        </w:rPr>
      </w:pPr>
    </w:p>
    <w:p w14:paraId="3ECF1006" w14:textId="4B578D00" w:rsidR="004B6A6D" w:rsidRDefault="004B6A6D" w:rsidP="00F90F5F">
      <w:pPr>
        <w:pStyle w:val="NoSpacing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OB</w:t>
      </w:r>
    </w:p>
    <w:p w14:paraId="78C9232C" w14:textId="7624F9F0" w:rsidR="004B6A6D" w:rsidRDefault="00497ECC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eam social to be arranged for January</w:t>
      </w:r>
      <w:r w:rsidR="00ED2F3E">
        <w:rPr>
          <w:rFonts w:asciiTheme="minorHAnsi" w:hAnsiTheme="minorHAnsi" w:cstheme="minorHAnsi"/>
          <w:bCs/>
        </w:rPr>
        <w:t xml:space="preserve"> and invite new </w:t>
      </w:r>
      <w:proofErr w:type="spellStart"/>
      <w:r w:rsidR="00ED2F3E">
        <w:rPr>
          <w:rFonts w:asciiTheme="minorHAnsi" w:hAnsiTheme="minorHAnsi" w:cstheme="minorHAnsi"/>
          <w:bCs/>
        </w:rPr>
        <w:t>memebers</w:t>
      </w:r>
      <w:proofErr w:type="spellEnd"/>
      <w:r w:rsidR="00ED2F3E">
        <w:rPr>
          <w:rFonts w:asciiTheme="minorHAnsi" w:hAnsiTheme="minorHAnsi" w:cstheme="minorHAnsi"/>
          <w:bCs/>
        </w:rPr>
        <w:t>. ST to put out a potential date.</w:t>
      </w:r>
    </w:p>
    <w:p w14:paraId="03955F22" w14:textId="146F410B" w:rsidR="00904F82" w:rsidRDefault="00904F82" w:rsidP="00F90F5F">
      <w:pPr>
        <w:pStyle w:val="NoSpacing"/>
        <w:rPr>
          <w:rFonts w:asciiTheme="minorHAnsi" w:hAnsiTheme="minorHAnsi" w:cstheme="minorHAnsi"/>
          <w:bCs/>
        </w:rPr>
      </w:pPr>
    </w:p>
    <w:p w14:paraId="0B1F047D" w14:textId="32430539" w:rsidR="00904F82" w:rsidRDefault="00904F82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hould we </w:t>
      </w:r>
      <w:r w:rsidR="005550D7">
        <w:rPr>
          <w:rFonts w:asciiTheme="minorHAnsi" w:hAnsiTheme="minorHAnsi" w:cstheme="minorHAnsi"/>
          <w:bCs/>
        </w:rPr>
        <w:t xml:space="preserve">put out the </w:t>
      </w:r>
      <w:proofErr w:type="spellStart"/>
      <w:r w:rsidR="005550D7">
        <w:rPr>
          <w:rFonts w:asciiTheme="minorHAnsi" w:hAnsiTheme="minorHAnsi" w:cstheme="minorHAnsi"/>
          <w:bCs/>
        </w:rPr>
        <w:t>childrens</w:t>
      </w:r>
      <w:proofErr w:type="spellEnd"/>
      <w:r w:rsidR="005550D7">
        <w:rPr>
          <w:rFonts w:asciiTheme="minorHAnsi" w:hAnsiTheme="minorHAnsi" w:cstheme="minorHAnsi"/>
          <w:bCs/>
        </w:rPr>
        <w:t xml:space="preserve"> packs at mass? </w:t>
      </w:r>
      <w:proofErr w:type="spellStart"/>
      <w:r w:rsidR="005550D7">
        <w:rPr>
          <w:rFonts w:asciiTheme="minorHAnsi" w:hAnsiTheme="minorHAnsi" w:cstheme="minorHAnsi"/>
          <w:bCs/>
        </w:rPr>
        <w:t>FrS</w:t>
      </w:r>
      <w:proofErr w:type="spellEnd"/>
      <w:r w:rsidR="005550D7">
        <w:rPr>
          <w:rFonts w:asciiTheme="minorHAnsi" w:hAnsiTheme="minorHAnsi" w:cstheme="minorHAnsi"/>
          <w:bCs/>
        </w:rPr>
        <w:t xml:space="preserve"> </w:t>
      </w:r>
      <w:r w:rsidR="00F5576D">
        <w:rPr>
          <w:rFonts w:asciiTheme="minorHAnsi" w:hAnsiTheme="minorHAnsi" w:cstheme="minorHAnsi"/>
          <w:bCs/>
        </w:rPr>
        <w:t>agreed</w:t>
      </w:r>
    </w:p>
    <w:p w14:paraId="161081D2" w14:textId="12511714" w:rsidR="00F5576D" w:rsidRDefault="00F5576D" w:rsidP="00F90F5F">
      <w:pPr>
        <w:pStyle w:val="NoSpacing"/>
        <w:rPr>
          <w:rFonts w:asciiTheme="minorHAnsi" w:hAnsiTheme="minorHAnsi" w:cstheme="minorHAnsi"/>
          <w:bCs/>
        </w:rPr>
      </w:pPr>
    </w:p>
    <w:p w14:paraId="2392C93A" w14:textId="77777777" w:rsidR="003219F0" w:rsidRDefault="00F5576D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first </w:t>
      </w:r>
      <w:r w:rsidR="00EE3ABE">
        <w:rPr>
          <w:rFonts w:asciiTheme="minorHAnsi" w:hAnsiTheme="minorHAnsi" w:cstheme="minorHAnsi"/>
          <w:bCs/>
        </w:rPr>
        <w:t>collection</w:t>
      </w:r>
      <w:r>
        <w:rPr>
          <w:rFonts w:asciiTheme="minorHAnsi" w:hAnsiTheme="minorHAnsi" w:cstheme="minorHAnsi"/>
          <w:bCs/>
        </w:rPr>
        <w:t xml:space="preserve"> will take place for the</w:t>
      </w:r>
      <w:r w:rsidR="00EE3ABE">
        <w:rPr>
          <w:rFonts w:asciiTheme="minorHAnsi" w:hAnsiTheme="minorHAnsi" w:cstheme="minorHAnsi"/>
          <w:bCs/>
        </w:rPr>
        <w:t xml:space="preserve"> </w:t>
      </w:r>
      <w:proofErr w:type="spellStart"/>
      <w:r w:rsidR="00EE3ABE">
        <w:rPr>
          <w:rFonts w:asciiTheme="minorHAnsi" w:hAnsiTheme="minorHAnsi" w:cstheme="minorHAnsi"/>
          <w:bCs/>
        </w:rPr>
        <w:t>Cafod</w:t>
      </w:r>
      <w:proofErr w:type="spellEnd"/>
      <w:r w:rsidR="00EE3ABE">
        <w:rPr>
          <w:rFonts w:asciiTheme="minorHAnsi" w:hAnsiTheme="minorHAnsi" w:cstheme="minorHAnsi"/>
          <w:bCs/>
        </w:rPr>
        <w:t xml:space="preserve"> </w:t>
      </w:r>
      <w:proofErr w:type="spellStart"/>
      <w:r w:rsidR="00EE3ABE">
        <w:rPr>
          <w:rFonts w:asciiTheme="minorHAnsi" w:hAnsiTheme="minorHAnsi" w:cstheme="minorHAnsi"/>
          <w:bCs/>
        </w:rPr>
        <w:t>Covid</w:t>
      </w:r>
      <w:proofErr w:type="spellEnd"/>
      <w:r w:rsidR="00EE3ABE">
        <w:rPr>
          <w:rFonts w:asciiTheme="minorHAnsi" w:hAnsiTheme="minorHAnsi" w:cstheme="minorHAnsi"/>
          <w:bCs/>
        </w:rPr>
        <w:t xml:space="preserve"> Appeal</w:t>
      </w:r>
      <w:r w:rsidR="003219F0">
        <w:rPr>
          <w:rFonts w:asciiTheme="minorHAnsi" w:hAnsiTheme="minorHAnsi" w:cstheme="minorHAnsi"/>
          <w:bCs/>
        </w:rPr>
        <w:t>.</w:t>
      </w:r>
    </w:p>
    <w:p w14:paraId="65778E18" w14:textId="77777777" w:rsidR="003219F0" w:rsidRDefault="003219F0" w:rsidP="00F90F5F">
      <w:pPr>
        <w:pStyle w:val="NoSpacing"/>
        <w:rPr>
          <w:rFonts w:asciiTheme="minorHAnsi" w:hAnsiTheme="minorHAnsi" w:cstheme="minorHAnsi"/>
          <w:bCs/>
        </w:rPr>
      </w:pPr>
    </w:p>
    <w:p w14:paraId="31C5D2FB" w14:textId="77777777" w:rsidR="004F688F" w:rsidRDefault="003219F0" w:rsidP="00F90F5F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inging may be reinstated at mass</w:t>
      </w:r>
      <w:r w:rsidR="00E47F5F">
        <w:rPr>
          <w:rFonts w:asciiTheme="minorHAnsi" w:hAnsiTheme="minorHAnsi" w:cstheme="minorHAnsi"/>
          <w:bCs/>
        </w:rPr>
        <w:t>. Possibly starting with singing the Gospel acclamation and the final hymn</w:t>
      </w:r>
      <w:r w:rsidR="004F688F">
        <w:rPr>
          <w:rFonts w:asciiTheme="minorHAnsi" w:hAnsiTheme="minorHAnsi" w:cstheme="minorHAnsi"/>
          <w:bCs/>
        </w:rPr>
        <w:t>.</w:t>
      </w:r>
    </w:p>
    <w:p w14:paraId="491D90BB" w14:textId="77777777" w:rsidR="004F688F" w:rsidRDefault="004F688F" w:rsidP="00F90F5F">
      <w:pPr>
        <w:pStyle w:val="NoSpacing"/>
        <w:rPr>
          <w:rFonts w:asciiTheme="minorHAnsi" w:hAnsiTheme="minorHAnsi" w:cstheme="minorHAnsi"/>
          <w:bCs/>
        </w:rPr>
      </w:pPr>
    </w:p>
    <w:p w14:paraId="0423B31D" w14:textId="099E970E" w:rsidR="0027433B" w:rsidRPr="0071028A" w:rsidRDefault="004F688F" w:rsidP="0027433B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Everyone who attended the visit to </w:t>
      </w:r>
      <w:proofErr w:type="spellStart"/>
      <w:r>
        <w:rPr>
          <w:rFonts w:asciiTheme="minorHAnsi" w:hAnsiTheme="minorHAnsi" w:cstheme="minorHAnsi"/>
          <w:bCs/>
        </w:rPr>
        <w:t>Wardley</w:t>
      </w:r>
      <w:proofErr w:type="spellEnd"/>
      <w:r>
        <w:rPr>
          <w:rFonts w:asciiTheme="minorHAnsi" w:hAnsiTheme="minorHAnsi" w:cstheme="minorHAnsi"/>
          <w:bCs/>
        </w:rPr>
        <w:t xml:space="preserve"> Hall </w:t>
      </w:r>
      <w:r w:rsidR="00DF6ACF">
        <w:rPr>
          <w:rFonts w:asciiTheme="minorHAnsi" w:hAnsiTheme="minorHAnsi" w:cstheme="minorHAnsi"/>
          <w:bCs/>
        </w:rPr>
        <w:t>had a very enjoyable time.</w:t>
      </w:r>
      <w:r w:rsidR="00F5576D">
        <w:rPr>
          <w:rFonts w:asciiTheme="minorHAnsi" w:hAnsiTheme="minorHAnsi" w:cstheme="minorHAnsi"/>
          <w:bCs/>
        </w:rPr>
        <w:t xml:space="preserve"> </w:t>
      </w:r>
    </w:p>
    <w:p w14:paraId="0CB3489A" w14:textId="796DCFF0" w:rsidR="00EA197A" w:rsidRPr="00E57074" w:rsidRDefault="00EA197A" w:rsidP="00E57074">
      <w:pPr>
        <w:pStyle w:val="NoSpacing"/>
        <w:rPr>
          <w:rFonts w:asciiTheme="minorHAnsi" w:hAnsiTheme="minorHAnsi" w:cstheme="minorHAnsi"/>
          <w:bCs/>
        </w:rPr>
      </w:pPr>
    </w:p>
    <w:p w14:paraId="36D3515D" w14:textId="1BDFE4DD" w:rsidR="00993FA6" w:rsidRPr="00912298" w:rsidRDefault="00993FA6" w:rsidP="00617F02">
      <w:pPr>
        <w:rPr>
          <w:rFonts w:asciiTheme="minorHAnsi" w:hAnsiTheme="minorHAnsi" w:cstheme="minorHAnsi"/>
          <w:bCs/>
        </w:rPr>
      </w:pPr>
    </w:p>
    <w:p w14:paraId="676B37F7" w14:textId="77777777" w:rsidR="00993FA6" w:rsidRPr="00912298" w:rsidRDefault="00993FA6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308DEEAF" w14:textId="09A89759" w:rsidR="004D14DD" w:rsidRPr="00617F02" w:rsidRDefault="004E4892" w:rsidP="00617F02">
      <w:pPr>
        <w:pStyle w:val="NoSpacing"/>
        <w:rPr>
          <w:b/>
          <w:bCs/>
          <w:iCs/>
          <w:sz w:val="24"/>
          <w:szCs w:val="24"/>
        </w:rPr>
      </w:pPr>
      <w:r w:rsidRPr="00912298">
        <w:rPr>
          <w:b/>
          <w:bCs/>
          <w:iCs/>
          <w:sz w:val="24"/>
          <w:szCs w:val="24"/>
        </w:rPr>
        <w:t xml:space="preserve">Date of Next Meeting: </w:t>
      </w:r>
      <w:r w:rsidRPr="00912298">
        <w:rPr>
          <w:b/>
          <w:bCs/>
          <w:iCs/>
          <w:sz w:val="24"/>
          <w:szCs w:val="24"/>
        </w:rPr>
        <w:tab/>
      </w:r>
      <w:r w:rsidR="00617F02" w:rsidRPr="00617F02">
        <w:rPr>
          <w:b/>
          <w:bCs/>
        </w:rPr>
        <w:t xml:space="preserve">Tuesday </w:t>
      </w:r>
      <w:r w:rsidR="0066106A">
        <w:rPr>
          <w:b/>
          <w:bCs/>
        </w:rPr>
        <w:t xml:space="preserve">02 November </w:t>
      </w:r>
      <w:r w:rsidR="00617F02" w:rsidRPr="00617F02">
        <w:rPr>
          <w:b/>
          <w:bCs/>
        </w:rPr>
        <w:t>202</w:t>
      </w:r>
      <w:r w:rsidR="00617F02">
        <w:rPr>
          <w:b/>
          <w:bCs/>
        </w:rPr>
        <w:t>1</w:t>
      </w:r>
    </w:p>
    <w:p w14:paraId="79A23D30" w14:textId="77777777" w:rsidR="004D14DD" w:rsidRPr="00912298" w:rsidRDefault="004D14DD" w:rsidP="00E0737F">
      <w:pPr>
        <w:pStyle w:val="NoSpacing"/>
        <w:rPr>
          <w:bCs/>
          <w:iCs/>
          <w:sz w:val="20"/>
          <w:szCs w:val="20"/>
        </w:rPr>
      </w:pPr>
    </w:p>
    <w:sectPr w:rsidR="004D14DD" w:rsidRPr="00912298" w:rsidSect="00922F79">
      <w:footerReference w:type="default" r:id="rId9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34A60" w14:textId="77777777" w:rsidR="008968A2" w:rsidRDefault="008968A2" w:rsidP="00DE22BF">
      <w:pPr>
        <w:spacing w:after="0" w:line="240" w:lineRule="auto"/>
      </w:pPr>
      <w:r>
        <w:separator/>
      </w:r>
    </w:p>
  </w:endnote>
  <w:endnote w:type="continuationSeparator" w:id="0">
    <w:p w14:paraId="350276FA" w14:textId="77777777" w:rsidR="008968A2" w:rsidRDefault="008968A2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43EAD" w14:textId="32AA65D7" w:rsidR="00694420" w:rsidRPr="00BF4079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3978DE">
      <w:rPr>
        <w:sz w:val="16"/>
        <w:szCs w:val="16"/>
      </w:rPr>
      <w:t>AR</w:t>
    </w:r>
    <w:r w:rsidR="004363B2" w:rsidRPr="00BF4079">
      <w:rPr>
        <w:sz w:val="16"/>
        <w:szCs w:val="16"/>
      </w:rPr>
      <w:t xml:space="preserve"> </w:t>
    </w:r>
    <w:r w:rsidR="00FD0ACD">
      <w:rPr>
        <w:sz w:val="16"/>
        <w:szCs w:val="16"/>
      </w:rPr>
      <w:t xml:space="preserve">Meeting 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DA7FF2">
      <w:rPr>
        <w:sz w:val="16"/>
        <w:szCs w:val="16"/>
      </w:rPr>
      <w:t>05 October</w:t>
    </w:r>
    <w:r w:rsidR="00FD0ACD">
      <w:rPr>
        <w:sz w:val="16"/>
        <w:szCs w:val="16"/>
      </w:rPr>
      <w:t xml:space="preserve"> </w:t>
    </w:r>
    <w:r w:rsidR="00AA283E">
      <w:rPr>
        <w:sz w:val="16"/>
        <w:szCs w:val="16"/>
      </w:rPr>
      <w:t>202</w:t>
    </w:r>
    <w:r w:rsidR="00105FCC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D9020" w14:textId="77777777" w:rsidR="008968A2" w:rsidRDefault="008968A2" w:rsidP="00DE22BF">
      <w:pPr>
        <w:spacing w:after="0" w:line="240" w:lineRule="auto"/>
      </w:pPr>
      <w:r>
        <w:separator/>
      </w:r>
    </w:p>
  </w:footnote>
  <w:footnote w:type="continuationSeparator" w:id="0">
    <w:p w14:paraId="397C0D94" w14:textId="77777777" w:rsidR="008968A2" w:rsidRDefault="008968A2" w:rsidP="00DE2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39B0"/>
    <w:multiLevelType w:val="hybridMultilevel"/>
    <w:tmpl w:val="82D6A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77A4"/>
    <w:multiLevelType w:val="hybridMultilevel"/>
    <w:tmpl w:val="25CED2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B9016E"/>
    <w:multiLevelType w:val="hybridMultilevel"/>
    <w:tmpl w:val="F46A06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C6657E"/>
    <w:multiLevelType w:val="hybridMultilevel"/>
    <w:tmpl w:val="C0505E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9BF068A"/>
    <w:multiLevelType w:val="hybridMultilevel"/>
    <w:tmpl w:val="6E727506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643FC"/>
    <w:multiLevelType w:val="hybridMultilevel"/>
    <w:tmpl w:val="A53099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16766B"/>
    <w:multiLevelType w:val="hybridMultilevel"/>
    <w:tmpl w:val="860A8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F3C7D"/>
    <w:multiLevelType w:val="hybridMultilevel"/>
    <w:tmpl w:val="90EA06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D372E0"/>
    <w:multiLevelType w:val="hybridMultilevel"/>
    <w:tmpl w:val="BFFE0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D6A5D"/>
    <w:multiLevelType w:val="hybridMultilevel"/>
    <w:tmpl w:val="7F5A4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23921"/>
    <w:multiLevelType w:val="hybridMultilevel"/>
    <w:tmpl w:val="AFF6F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8477D"/>
    <w:multiLevelType w:val="hybridMultilevel"/>
    <w:tmpl w:val="33CE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233698"/>
    <w:multiLevelType w:val="hybridMultilevel"/>
    <w:tmpl w:val="6CAA4E9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E2922C1"/>
    <w:multiLevelType w:val="hybridMultilevel"/>
    <w:tmpl w:val="E9982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D3C1C"/>
    <w:multiLevelType w:val="hybridMultilevel"/>
    <w:tmpl w:val="D7A0BE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F0594B"/>
    <w:multiLevelType w:val="hybridMultilevel"/>
    <w:tmpl w:val="8AF438A2"/>
    <w:lvl w:ilvl="0" w:tplc="B2642EC4">
      <w:start w:val="6"/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43293982"/>
    <w:multiLevelType w:val="hybridMultilevel"/>
    <w:tmpl w:val="C89EFE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8BA5A0B"/>
    <w:multiLevelType w:val="hybridMultilevel"/>
    <w:tmpl w:val="2CBCA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034455"/>
    <w:multiLevelType w:val="hybridMultilevel"/>
    <w:tmpl w:val="6C8C9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56747"/>
    <w:multiLevelType w:val="hybridMultilevel"/>
    <w:tmpl w:val="92401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642A7"/>
    <w:multiLevelType w:val="hybridMultilevel"/>
    <w:tmpl w:val="32AA3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04E31"/>
    <w:multiLevelType w:val="hybridMultilevel"/>
    <w:tmpl w:val="F57A0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20460D"/>
    <w:multiLevelType w:val="hybridMultilevel"/>
    <w:tmpl w:val="B8562C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84520B7"/>
    <w:multiLevelType w:val="hybridMultilevel"/>
    <w:tmpl w:val="04220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211D8"/>
    <w:multiLevelType w:val="hybridMultilevel"/>
    <w:tmpl w:val="5A5AA38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734FC1"/>
    <w:multiLevelType w:val="hybridMultilevel"/>
    <w:tmpl w:val="8394256A"/>
    <w:lvl w:ilvl="0" w:tplc="9684DFEE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A8790B"/>
    <w:multiLevelType w:val="hybridMultilevel"/>
    <w:tmpl w:val="F5E4F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70369D"/>
    <w:multiLevelType w:val="hybridMultilevel"/>
    <w:tmpl w:val="B478171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9EE1C09"/>
    <w:multiLevelType w:val="hybridMultilevel"/>
    <w:tmpl w:val="5DBA1B44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6B5A368C"/>
    <w:multiLevelType w:val="hybridMultilevel"/>
    <w:tmpl w:val="B9941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F014EC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636172"/>
    <w:multiLevelType w:val="hybridMultilevel"/>
    <w:tmpl w:val="594077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9A92D39"/>
    <w:multiLevelType w:val="hybridMultilevel"/>
    <w:tmpl w:val="519C3B3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50058"/>
    <w:multiLevelType w:val="hybridMultilevel"/>
    <w:tmpl w:val="A5D46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A204B4"/>
    <w:multiLevelType w:val="hybridMultilevel"/>
    <w:tmpl w:val="43BAA9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316220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8B53F8"/>
    <w:multiLevelType w:val="hybridMultilevel"/>
    <w:tmpl w:val="384A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8"/>
  </w:num>
  <w:num w:numId="3">
    <w:abstractNumId w:val="25"/>
  </w:num>
  <w:num w:numId="4">
    <w:abstractNumId w:val="3"/>
  </w:num>
  <w:num w:numId="5">
    <w:abstractNumId w:val="11"/>
  </w:num>
  <w:num w:numId="6">
    <w:abstractNumId w:val="16"/>
  </w:num>
  <w:num w:numId="7">
    <w:abstractNumId w:val="1"/>
  </w:num>
  <w:num w:numId="8">
    <w:abstractNumId w:val="2"/>
  </w:num>
  <w:num w:numId="9">
    <w:abstractNumId w:val="35"/>
  </w:num>
  <w:num w:numId="10">
    <w:abstractNumId w:val="7"/>
  </w:num>
  <w:num w:numId="11">
    <w:abstractNumId w:val="10"/>
  </w:num>
  <w:num w:numId="12">
    <w:abstractNumId w:val="12"/>
  </w:num>
  <w:num w:numId="13">
    <w:abstractNumId w:val="5"/>
  </w:num>
  <w:num w:numId="14">
    <w:abstractNumId w:val="28"/>
  </w:num>
  <w:num w:numId="15">
    <w:abstractNumId w:val="27"/>
  </w:num>
  <w:num w:numId="16">
    <w:abstractNumId w:val="13"/>
  </w:num>
  <w:num w:numId="17">
    <w:abstractNumId w:val="31"/>
  </w:num>
  <w:num w:numId="18">
    <w:abstractNumId w:val="4"/>
  </w:num>
  <w:num w:numId="19">
    <w:abstractNumId w:val="15"/>
  </w:num>
  <w:num w:numId="20">
    <w:abstractNumId w:val="30"/>
  </w:num>
  <w:num w:numId="21">
    <w:abstractNumId w:val="22"/>
  </w:num>
  <w:num w:numId="22">
    <w:abstractNumId w:val="14"/>
  </w:num>
  <w:num w:numId="23">
    <w:abstractNumId w:val="26"/>
  </w:num>
  <w:num w:numId="24">
    <w:abstractNumId w:val="34"/>
  </w:num>
  <w:num w:numId="25">
    <w:abstractNumId w:val="32"/>
  </w:num>
  <w:num w:numId="26">
    <w:abstractNumId w:val="19"/>
  </w:num>
  <w:num w:numId="27">
    <w:abstractNumId w:val="0"/>
  </w:num>
  <w:num w:numId="28">
    <w:abstractNumId w:val="33"/>
  </w:num>
  <w:num w:numId="29">
    <w:abstractNumId w:val="21"/>
  </w:num>
  <w:num w:numId="30">
    <w:abstractNumId w:val="23"/>
  </w:num>
  <w:num w:numId="31">
    <w:abstractNumId w:val="6"/>
  </w:num>
  <w:num w:numId="32">
    <w:abstractNumId w:val="36"/>
  </w:num>
  <w:num w:numId="33">
    <w:abstractNumId w:val="24"/>
  </w:num>
  <w:num w:numId="34">
    <w:abstractNumId w:val="17"/>
  </w:num>
  <w:num w:numId="35">
    <w:abstractNumId w:val="18"/>
  </w:num>
  <w:num w:numId="36">
    <w:abstractNumId w:val="29"/>
  </w:num>
  <w:num w:numId="37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0485B"/>
    <w:rsid w:val="00010F8B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0B3E"/>
    <w:rsid w:val="0002251D"/>
    <w:rsid w:val="000244B6"/>
    <w:rsid w:val="00024552"/>
    <w:rsid w:val="0002523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6D18"/>
    <w:rsid w:val="00086DC4"/>
    <w:rsid w:val="00090983"/>
    <w:rsid w:val="0009098F"/>
    <w:rsid w:val="000917C8"/>
    <w:rsid w:val="00092912"/>
    <w:rsid w:val="00093F7F"/>
    <w:rsid w:val="00094C0B"/>
    <w:rsid w:val="00094D48"/>
    <w:rsid w:val="00096186"/>
    <w:rsid w:val="00097228"/>
    <w:rsid w:val="000977E8"/>
    <w:rsid w:val="000978ED"/>
    <w:rsid w:val="000A1109"/>
    <w:rsid w:val="000A16EC"/>
    <w:rsid w:val="000A1BD5"/>
    <w:rsid w:val="000A2BEC"/>
    <w:rsid w:val="000A5D68"/>
    <w:rsid w:val="000A5F64"/>
    <w:rsid w:val="000B057C"/>
    <w:rsid w:val="000B1E33"/>
    <w:rsid w:val="000B2BA0"/>
    <w:rsid w:val="000B2CAD"/>
    <w:rsid w:val="000B3380"/>
    <w:rsid w:val="000B48EA"/>
    <w:rsid w:val="000B4BC3"/>
    <w:rsid w:val="000B5FBF"/>
    <w:rsid w:val="000B7098"/>
    <w:rsid w:val="000C1021"/>
    <w:rsid w:val="000C24EC"/>
    <w:rsid w:val="000C2A7D"/>
    <w:rsid w:val="000C45B3"/>
    <w:rsid w:val="000C541D"/>
    <w:rsid w:val="000C6312"/>
    <w:rsid w:val="000D0AF5"/>
    <w:rsid w:val="000D2031"/>
    <w:rsid w:val="000D5F30"/>
    <w:rsid w:val="000E2157"/>
    <w:rsid w:val="000E233A"/>
    <w:rsid w:val="000E3910"/>
    <w:rsid w:val="000E5EC0"/>
    <w:rsid w:val="000E634F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10DA0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3543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A27"/>
    <w:rsid w:val="00162EAF"/>
    <w:rsid w:val="00164567"/>
    <w:rsid w:val="00165BCC"/>
    <w:rsid w:val="00165CCF"/>
    <w:rsid w:val="001673F4"/>
    <w:rsid w:val="00167759"/>
    <w:rsid w:val="00167CCE"/>
    <w:rsid w:val="0017384B"/>
    <w:rsid w:val="0017550F"/>
    <w:rsid w:val="00176F43"/>
    <w:rsid w:val="001772B1"/>
    <w:rsid w:val="00180411"/>
    <w:rsid w:val="00183569"/>
    <w:rsid w:val="00183954"/>
    <w:rsid w:val="001844BA"/>
    <w:rsid w:val="00185E59"/>
    <w:rsid w:val="00186431"/>
    <w:rsid w:val="00190101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6BE8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B34"/>
    <w:rsid w:val="001E3412"/>
    <w:rsid w:val="001E36C5"/>
    <w:rsid w:val="001E5627"/>
    <w:rsid w:val="001E73A9"/>
    <w:rsid w:val="001E7B80"/>
    <w:rsid w:val="001F045E"/>
    <w:rsid w:val="001F08C4"/>
    <w:rsid w:val="001F0FAB"/>
    <w:rsid w:val="001F1CE5"/>
    <w:rsid w:val="001F37B4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408AC"/>
    <w:rsid w:val="00242005"/>
    <w:rsid w:val="0024263D"/>
    <w:rsid w:val="002426B8"/>
    <w:rsid w:val="00243C72"/>
    <w:rsid w:val="00243EBF"/>
    <w:rsid w:val="00244C50"/>
    <w:rsid w:val="00245FF7"/>
    <w:rsid w:val="00246380"/>
    <w:rsid w:val="002463CA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33B"/>
    <w:rsid w:val="002746FF"/>
    <w:rsid w:val="00276129"/>
    <w:rsid w:val="002818DF"/>
    <w:rsid w:val="00282EF6"/>
    <w:rsid w:val="00285592"/>
    <w:rsid w:val="0028622F"/>
    <w:rsid w:val="0028687D"/>
    <w:rsid w:val="002876C7"/>
    <w:rsid w:val="0029696C"/>
    <w:rsid w:val="002A0CBF"/>
    <w:rsid w:val="002A118E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E21"/>
    <w:rsid w:val="002C0C45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1A18"/>
    <w:rsid w:val="00314439"/>
    <w:rsid w:val="00314F99"/>
    <w:rsid w:val="0032066E"/>
    <w:rsid w:val="00320F52"/>
    <w:rsid w:val="003219F0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4162C"/>
    <w:rsid w:val="0034705E"/>
    <w:rsid w:val="00353C15"/>
    <w:rsid w:val="00353D20"/>
    <w:rsid w:val="00354027"/>
    <w:rsid w:val="00354C99"/>
    <w:rsid w:val="00355248"/>
    <w:rsid w:val="00355695"/>
    <w:rsid w:val="0035611E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83FFB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8DE"/>
    <w:rsid w:val="00397905"/>
    <w:rsid w:val="003A1EF3"/>
    <w:rsid w:val="003A1FB5"/>
    <w:rsid w:val="003A2481"/>
    <w:rsid w:val="003A311C"/>
    <w:rsid w:val="003A356B"/>
    <w:rsid w:val="003A3FA2"/>
    <w:rsid w:val="003B04B7"/>
    <w:rsid w:val="003B057D"/>
    <w:rsid w:val="003B1FEA"/>
    <w:rsid w:val="003B3088"/>
    <w:rsid w:val="003B3145"/>
    <w:rsid w:val="003B3315"/>
    <w:rsid w:val="003B3526"/>
    <w:rsid w:val="003B42DE"/>
    <w:rsid w:val="003B47A1"/>
    <w:rsid w:val="003B617F"/>
    <w:rsid w:val="003B62DA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13BE"/>
    <w:rsid w:val="003D23D6"/>
    <w:rsid w:val="003D265A"/>
    <w:rsid w:val="003D4537"/>
    <w:rsid w:val="003D4E61"/>
    <w:rsid w:val="003D5327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20AF"/>
    <w:rsid w:val="004026F6"/>
    <w:rsid w:val="0040584F"/>
    <w:rsid w:val="00406358"/>
    <w:rsid w:val="00407119"/>
    <w:rsid w:val="00411036"/>
    <w:rsid w:val="00411981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315"/>
    <w:rsid w:val="004234DA"/>
    <w:rsid w:val="0042458E"/>
    <w:rsid w:val="00425287"/>
    <w:rsid w:val="0042531F"/>
    <w:rsid w:val="00425427"/>
    <w:rsid w:val="00425F8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47BB2"/>
    <w:rsid w:val="004502A5"/>
    <w:rsid w:val="004516D1"/>
    <w:rsid w:val="00452F15"/>
    <w:rsid w:val="00454327"/>
    <w:rsid w:val="00454E8F"/>
    <w:rsid w:val="004563B0"/>
    <w:rsid w:val="00456815"/>
    <w:rsid w:val="00457E50"/>
    <w:rsid w:val="004610A4"/>
    <w:rsid w:val="004613FE"/>
    <w:rsid w:val="004634FD"/>
    <w:rsid w:val="004646B8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4580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97ECC"/>
    <w:rsid w:val="004A050A"/>
    <w:rsid w:val="004A0FA2"/>
    <w:rsid w:val="004A335A"/>
    <w:rsid w:val="004A3A7D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6A6D"/>
    <w:rsid w:val="004B78C1"/>
    <w:rsid w:val="004C0B85"/>
    <w:rsid w:val="004C1A4A"/>
    <w:rsid w:val="004C1A76"/>
    <w:rsid w:val="004C30A5"/>
    <w:rsid w:val="004C387D"/>
    <w:rsid w:val="004C5F1A"/>
    <w:rsid w:val="004C769B"/>
    <w:rsid w:val="004C7E6E"/>
    <w:rsid w:val="004C7FE1"/>
    <w:rsid w:val="004D0546"/>
    <w:rsid w:val="004D060F"/>
    <w:rsid w:val="004D14DD"/>
    <w:rsid w:val="004D20EC"/>
    <w:rsid w:val="004D362C"/>
    <w:rsid w:val="004D4692"/>
    <w:rsid w:val="004D59CC"/>
    <w:rsid w:val="004D64DC"/>
    <w:rsid w:val="004E0341"/>
    <w:rsid w:val="004E05CF"/>
    <w:rsid w:val="004E4892"/>
    <w:rsid w:val="004E51CA"/>
    <w:rsid w:val="004E5791"/>
    <w:rsid w:val="004E5B5C"/>
    <w:rsid w:val="004E624A"/>
    <w:rsid w:val="004E6E75"/>
    <w:rsid w:val="004F1AB9"/>
    <w:rsid w:val="004F26CE"/>
    <w:rsid w:val="004F4048"/>
    <w:rsid w:val="004F688F"/>
    <w:rsid w:val="004F728B"/>
    <w:rsid w:val="004F758C"/>
    <w:rsid w:val="00500928"/>
    <w:rsid w:val="005038A9"/>
    <w:rsid w:val="005064ED"/>
    <w:rsid w:val="005068B5"/>
    <w:rsid w:val="00511E9A"/>
    <w:rsid w:val="00513C6E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4FB6"/>
    <w:rsid w:val="00535394"/>
    <w:rsid w:val="00537D9F"/>
    <w:rsid w:val="00537EF6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0D7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A7E94"/>
    <w:rsid w:val="005B05C4"/>
    <w:rsid w:val="005B1140"/>
    <w:rsid w:val="005B415C"/>
    <w:rsid w:val="005B4AFF"/>
    <w:rsid w:val="005C0D55"/>
    <w:rsid w:val="005C1E85"/>
    <w:rsid w:val="005C268B"/>
    <w:rsid w:val="005C40AA"/>
    <w:rsid w:val="005C4DC1"/>
    <w:rsid w:val="005C5062"/>
    <w:rsid w:val="005C59C6"/>
    <w:rsid w:val="005C5CAE"/>
    <w:rsid w:val="005C6AE3"/>
    <w:rsid w:val="005C6DC9"/>
    <w:rsid w:val="005C7D36"/>
    <w:rsid w:val="005D2D8C"/>
    <w:rsid w:val="005D2EC6"/>
    <w:rsid w:val="005D3E1A"/>
    <w:rsid w:val="005D4FB3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3E7C"/>
    <w:rsid w:val="005F4F06"/>
    <w:rsid w:val="006003B1"/>
    <w:rsid w:val="00600847"/>
    <w:rsid w:val="00600FE7"/>
    <w:rsid w:val="00602F32"/>
    <w:rsid w:val="00604688"/>
    <w:rsid w:val="006100B7"/>
    <w:rsid w:val="00611CE5"/>
    <w:rsid w:val="00617B34"/>
    <w:rsid w:val="00617F02"/>
    <w:rsid w:val="00621927"/>
    <w:rsid w:val="006239B8"/>
    <w:rsid w:val="00623F71"/>
    <w:rsid w:val="00624021"/>
    <w:rsid w:val="00625CB7"/>
    <w:rsid w:val="006306EA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594"/>
    <w:rsid w:val="00654A23"/>
    <w:rsid w:val="00655740"/>
    <w:rsid w:val="0066106A"/>
    <w:rsid w:val="00663669"/>
    <w:rsid w:val="00667069"/>
    <w:rsid w:val="006719C6"/>
    <w:rsid w:val="00672FAB"/>
    <w:rsid w:val="006731AA"/>
    <w:rsid w:val="0067320D"/>
    <w:rsid w:val="00673788"/>
    <w:rsid w:val="00675428"/>
    <w:rsid w:val="00675F0F"/>
    <w:rsid w:val="00682D35"/>
    <w:rsid w:val="00683AB9"/>
    <w:rsid w:val="00684140"/>
    <w:rsid w:val="00687E8E"/>
    <w:rsid w:val="00692514"/>
    <w:rsid w:val="00694420"/>
    <w:rsid w:val="0069625C"/>
    <w:rsid w:val="006A088F"/>
    <w:rsid w:val="006A0980"/>
    <w:rsid w:val="006A1307"/>
    <w:rsid w:val="006A1EB1"/>
    <w:rsid w:val="006A3529"/>
    <w:rsid w:val="006A43B8"/>
    <w:rsid w:val="006A4983"/>
    <w:rsid w:val="006A62C9"/>
    <w:rsid w:val="006B0837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262D"/>
    <w:rsid w:val="006D2FA1"/>
    <w:rsid w:val="006D319F"/>
    <w:rsid w:val="006D4651"/>
    <w:rsid w:val="006D5AD1"/>
    <w:rsid w:val="006D6311"/>
    <w:rsid w:val="006D65CB"/>
    <w:rsid w:val="006E1424"/>
    <w:rsid w:val="006E1A21"/>
    <w:rsid w:val="006E1BAA"/>
    <w:rsid w:val="006E5654"/>
    <w:rsid w:val="006E6160"/>
    <w:rsid w:val="006E7EC5"/>
    <w:rsid w:val="006F55F0"/>
    <w:rsid w:val="006F764B"/>
    <w:rsid w:val="00700E5F"/>
    <w:rsid w:val="0070199B"/>
    <w:rsid w:val="00701ABE"/>
    <w:rsid w:val="00705821"/>
    <w:rsid w:val="0071028A"/>
    <w:rsid w:val="00711983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35AA8"/>
    <w:rsid w:val="007418E0"/>
    <w:rsid w:val="00742CC3"/>
    <w:rsid w:val="00743E33"/>
    <w:rsid w:val="00754191"/>
    <w:rsid w:val="0075498E"/>
    <w:rsid w:val="00757184"/>
    <w:rsid w:val="007571DB"/>
    <w:rsid w:val="007572A6"/>
    <w:rsid w:val="0076126F"/>
    <w:rsid w:val="00762DA3"/>
    <w:rsid w:val="007652E4"/>
    <w:rsid w:val="00765C92"/>
    <w:rsid w:val="00766E4D"/>
    <w:rsid w:val="0076711A"/>
    <w:rsid w:val="007673C3"/>
    <w:rsid w:val="00771139"/>
    <w:rsid w:val="00773645"/>
    <w:rsid w:val="007745DA"/>
    <w:rsid w:val="00774CC3"/>
    <w:rsid w:val="007824B4"/>
    <w:rsid w:val="0078254A"/>
    <w:rsid w:val="00783104"/>
    <w:rsid w:val="007834E8"/>
    <w:rsid w:val="00784DB0"/>
    <w:rsid w:val="007900C5"/>
    <w:rsid w:val="007901BE"/>
    <w:rsid w:val="007902F0"/>
    <w:rsid w:val="00792855"/>
    <w:rsid w:val="00792907"/>
    <w:rsid w:val="00792EAC"/>
    <w:rsid w:val="0079330F"/>
    <w:rsid w:val="007941F6"/>
    <w:rsid w:val="00794480"/>
    <w:rsid w:val="00794A1B"/>
    <w:rsid w:val="00794F2E"/>
    <w:rsid w:val="007A0399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1318"/>
    <w:rsid w:val="007C3490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355A"/>
    <w:rsid w:val="007F5290"/>
    <w:rsid w:val="007F557D"/>
    <w:rsid w:val="007F61E8"/>
    <w:rsid w:val="007F63BA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241A"/>
    <w:rsid w:val="008130CD"/>
    <w:rsid w:val="00813688"/>
    <w:rsid w:val="00814213"/>
    <w:rsid w:val="00814DFC"/>
    <w:rsid w:val="00815F4E"/>
    <w:rsid w:val="00817410"/>
    <w:rsid w:val="00820645"/>
    <w:rsid w:val="0082195B"/>
    <w:rsid w:val="00822996"/>
    <w:rsid w:val="00822EC7"/>
    <w:rsid w:val="008233B9"/>
    <w:rsid w:val="008262EC"/>
    <w:rsid w:val="0082692C"/>
    <w:rsid w:val="00826C0D"/>
    <w:rsid w:val="008272F0"/>
    <w:rsid w:val="008307B6"/>
    <w:rsid w:val="00831836"/>
    <w:rsid w:val="00832208"/>
    <w:rsid w:val="008339FD"/>
    <w:rsid w:val="0083554A"/>
    <w:rsid w:val="008357B6"/>
    <w:rsid w:val="00835EC6"/>
    <w:rsid w:val="00836CF0"/>
    <w:rsid w:val="00837E92"/>
    <w:rsid w:val="008408C8"/>
    <w:rsid w:val="0084190F"/>
    <w:rsid w:val="00841FE2"/>
    <w:rsid w:val="0084392D"/>
    <w:rsid w:val="00845994"/>
    <w:rsid w:val="008477E6"/>
    <w:rsid w:val="00847B09"/>
    <w:rsid w:val="008509BE"/>
    <w:rsid w:val="00850A19"/>
    <w:rsid w:val="00850F6A"/>
    <w:rsid w:val="00850FCA"/>
    <w:rsid w:val="0085142C"/>
    <w:rsid w:val="00852B58"/>
    <w:rsid w:val="008538AA"/>
    <w:rsid w:val="00854284"/>
    <w:rsid w:val="00856020"/>
    <w:rsid w:val="00856503"/>
    <w:rsid w:val="00856BB4"/>
    <w:rsid w:val="008576D2"/>
    <w:rsid w:val="008576DC"/>
    <w:rsid w:val="00860C12"/>
    <w:rsid w:val="0086197B"/>
    <w:rsid w:val="0086201A"/>
    <w:rsid w:val="00862355"/>
    <w:rsid w:val="008623B7"/>
    <w:rsid w:val="0086254F"/>
    <w:rsid w:val="00862A73"/>
    <w:rsid w:val="00863B0C"/>
    <w:rsid w:val="00864357"/>
    <w:rsid w:val="00864B87"/>
    <w:rsid w:val="00864EEB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452A"/>
    <w:rsid w:val="00895754"/>
    <w:rsid w:val="00895BB8"/>
    <w:rsid w:val="008968A2"/>
    <w:rsid w:val="00897939"/>
    <w:rsid w:val="00897E31"/>
    <w:rsid w:val="008A1B88"/>
    <w:rsid w:val="008A3097"/>
    <w:rsid w:val="008A3253"/>
    <w:rsid w:val="008A51B8"/>
    <w:rsid w:val="008A5C58"/>
    <w:rsid w:val="008A5C6D"/>
    <w:rsid w:val="008A750F"/>
    <w:rsid w:val="008B263E"/>
    <w:rsid w:val="008B3ACB"/>
    <w:rsid w:val="008B4562"/>
    <w:rsid w:val="008B5C5A"/>
    <w:rsid w:val="008B741C"/>
    <w:rsid w:val="008B79CE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415"/>
    <w:rsid w:val="008D5DFC"/>
    <w:rsid w:val="008D5EF6"/>
    <w:rsid w:val="008D6F48"/>
    <w:rsid w:val="008D73A4"/>
    <w:rsid w:val="008D77AC"/>
    <w:rsid w:val="008D7AE3"/>
    <w:rsid w:val="008E178E"/>
    <w:rsid w:val="008E482A"/>
    <w:rsid w:val="008E4E15"/>
    <w:rsid w:val="008E677D"/>
    <w:rsid w:val="008E6914"/>
    <w:rsid w:val="008E7129"/>
    <w:rsid w:val="008E7D4F"/>
    <w:rsid w:val="008F38A1"/>
    <w:rsid w:val="00900122"/>
    <w:rsid w:val="00900EF0"/>
    <w:rsid w:val="00901EB7"/>
    <w:rsid w:val="0090272D"/>
    <w:rsid w:val="009034AA"/>
    <w:rsid w:val="00904C27"/>
    <w:rsid w:val="00904F82"/>
    <w:rsid w:val="0090521D"/>
    <w:rsid w:val="009060C9"/>
    <w:rsid w:val="009078C7"/>
    <w:rsid w:val="0091119E"/>
    <w:rsid w:val="00911398"/>
    <w:rsid w:val="009122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542"/>
    <w:rsid w:val="00962947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0E6"/>
    <w:rsid w:val="009764D9"/>
    <w:rsid w:val="00976CDA"/>
    <w:rsid w:val="00980EB4"/>
    <w:rsid w:val="00981C2A"/>
    <w:rsid w:val="00984E41"/>
    <w:rsid w:val="00985636"/>
    <w:rsid w:val="009862EC"/>
    <w:rsid w:val="0098692E"/>
    <w:rsid w:val="00986E89"/>
    <w:rsid w:val="009913BA"/>
    <w:rsid w:val="00991402"/>
    <w:rsid w:val="009936A0"/>
    <w:rsid w:val="00993A17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639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B5"/>
    <w:rsid w:val="009E1831"/>
    <w:rsid w:val="009E419A"/>
    <w:rsid w:val="009E5C89"/>
    <w:rsid w:val="009F15DC"/>
    <w:rsid w:val="009F275D"/>
    <w:rsid w:val="009F3FFC"/>
    <w:rsid w:val="009F77CB"/>
    <w:rsid w:val="00A0024E"/>
    <w:rsid w:val="00A003AE"/>
    <w:rsid w:val="00A0135E"/>
    <w:rsid w:val="00A028E3"/>
    <w:rsid w:val="00A063EC"/>
    <w:rsid w:val="00A109BD"/>
    <w:rsid w:val="00A11802"/>
    <w:rsid w:val="00A12527"/>
    <w:rsid w:val="00A12684"/>
    <w:rsid w:val="00A13ECC"/>
    <w:rsid w:val="00A14D36"/>
    <w:rsid w:val="00A1599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0004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5573C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2A87"/>
    <w:rsid w:val="00A7394A"/>
    <w:rsid w:val="00A75FA6"/>
    <w:rsid w:val="00A76BF2"/>
    <w:rsid w:val="00A772C8"/>
    <w:rsid w:val="00A77809"/>
    <w:rsid w:val="00A80D57"/>
    <w:rsid w:val="00A82B4C"/>
    <w:rsid w:val="00A868EA"/>
    <w:rsid w:val="00A9231F"/>
    <w:rsid w:val="00A93A46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91"/>
    <w:rsid w:val="00B136FD"/>
    <w:rsid w:val="00B13C14"/>
    <w:rsid w:val="00B15455"/>
    <w:rsid w:val="00B200DF"/>
    <w:rsid w:val="00B20853"/>
    <w:rsid w:val="00B21F28"/>
    <w:rsid w:val="00B227B4"/>
    <w:rsid w:val="00B2507C"/>
    <w:rsid w:val="00B25FB1"/>
    <w:rsid w:val="00B30040"/>
    <w:rsid w:val="00B31763"/>
    <w:rsid w:val="00B31F8B"/>
    <w:rsid w:val="00B3543E"/>
    <w:rsid w:val="00B41ECE"/>
    <w:rsid w:val="00B42611"/>
    <w:rsid w:val="00B4266C"/>
    <w:rsid w:val="00B42B28"/>
    <w:rsid w:val="00B45266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3550"/>
    <w:rsid w:val="00B84808"/>
    <w:rsid w:val="00B85079"/>
    <w:rsid w:val="00B8680A"/>
    <w:rsid w:val="00B86973"/>
    <w:rsid w:val="00B86BE2"/>
    <w:rsid w:val="00B90359"/>
    <w:rsid w:val="00B90A3F"/>
    <w:rsid w:val="00B924D4"/>
    <w:rsid w:val="00B93152"/>
    <w:rsid w:val="00B93609"/>
    <w:rsid w:val="00B93AF2"/>
    <w:rsid w:val="00B93D9F"/>
    <w:rsid w:val="00B94144"/>
    <w:rsid w:val="00B94594"/>
    <w:rsid w:val="00B94B4A"/>
    <w:rsid w:val="00B9780E"/>
    <w:rsid w:val="00B97E6B"/>
    <w:rsid w:val="00BA0D41"/>
    <w:rsid w:val="00BA30D2"/>
    <w:rsid w:val="00BA3478"/>
    <w:rsid w:val="00BA3500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3D5A"/>
    <w:rsid w:val="00BE5C2C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7A9"/>
    <w:rsid w:val="00C00E74"/>
    <w:rsid w:val="00C015BF"/>
    <w:rsid w:val="00C0370C"/>
    <w:rsid w:val="00C0382C"/>
    <w:rsid w:val="00C06DDA"/>
    <w:rsid w:val="00C11582"/>
    <w:rsid w:val="00C117CD"/>
    <w:rsid w:val="00C1320E"/>
    <w:rsid w:val="00C158FD"/>
    <w:rsid w:val="00C160F7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464"/>
    <w:rsid w:val="00CB178C"/>
    <w:rsid w:val="00CB1A16"/>
    <w:rsid w:val="00CB3BBF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C6E42"/>
    <w:rsid w:val="00CD0480"/>
    <w:rsid w:val="00CD1DDE"/>
    <w:rsid w:val="00CD3B20"/>
    <w:rsid w:val="00CD5175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2752"/>
    <w:rsid w:val="00D06E22"/>
    <w:rsid w:val="00D112FF"/>
    <w:rsid w:val="00D1221D"/>
    <w:rsid w:val="00D16CBD"/>
    <w:rsid w:val="00D17FF3"/>
    <w:rsid w:val="00D20059"/>
    <w:rsid w:val="00D20195"/>
    <w:rsid w:val="00D21F86"/>
    <w:rsid w:val="00D22EF3"/>
    <w:rsid w:val="00D2536B"/>
    <w:rsid w:val="00D25A53"/>
    <w:rsid w:val="00D25C74"/>
    <w:rsid w:val="00D25FA8"/>
    <w:rsid w:val="00D2718E"/>
    <w:rsid w:val="00D2779E"/>
    <w:rsid w:val="00D30733"/>
    <w:rsid w:val="00D30DEC"/>
    <w:rsid w:val="00D32886"/>
    <w:rsid w:val="00D32A53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18D7"/>
    <w:rsid w:val="00D92D76"/>
    <w:rsid w:val="00D9376A"/>
    <w:rsid w:val="00D93D54"/>
    <w:rsid w:val="00D94733"/>
    <w:rsid w:val="00D965C2"/>
    <w:rsid w:val="00D974EC"/>
    <w:rsid w:val="00D97B12"/>
    <w:rsid w:val="00DA0952"/>
    <w:rsid w:val="00DA169D"/>
    <w:rsid w:val="00DA1F08"/>
    <w:rsid w:val="00DA2D97"/>
    <w:rsid w:val="00DA3E70"/>
    <w:rsid w:val="00DA450A"/>
    <w:rsid w:val="00DA4FC7"/>
    <w:rsid w:val="00DA5CC0"/>
    <w:rsid w:val="00DA7B3E"/>
    <w:rsid w:val="00DA7FF2"/>
    <w:rsid w:val="00DB249C"/>
    <w:rsid w:val="00DB274D"/>
    <w:rsid w:val="00DB3AD9"/>
    <w:rsid w:val="00DB6B99"/>
    <w:rsid w:val="00DB748E"/>
    <w:rsid w:val="00DB76DA"/>
    <w:rsid w:val="00DC2C09"/>
    <w:rsid w:val="00DC35AD"/>
    <w:rsid w:val="00DC3EE0"/>
    <w:rsid w:val="00DC474F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3A60"/>
    <w:rsid w:val="00DE4646"/>
    <w:rsid w:val="00DE581D"/>
    <w:rsid w:val="00DF0181"/>
    <w:rsid w:val="00DF5B3F"/>
    <w:rsid w:val="00DF6729"/>
    <w:rsid w:val="00DF6ACF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2B06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5C43"/>
    <w:rsid w:val="00E36217"/>
    <w:rsid w:val="00E40831"/>
    <w:rsid w:val="00E410E2"/>
    <w:rsid w:val="00E43DFC"/>
    <w:rsid w:val="00E456CF"/>
    <w:rsid w:val="00E45D45"/>
    <w:rsid w:val="00E47F5F"/>
    <w:rsid w:val="00E50B0B"/>
    <w:rsid w:val="00E53A8F"/>
    <w:rsid w:val="00E53FED"/>
    <w:rsid w:val="00E54151"/>
    <w:rsid w:val="00E54EA0"/>
    <w:rsid w:val="00E55C7F"/>
    <w:rsid w:val="00E55F23"/>
    <w:rsid w:val="00E57074"/>
    <w:rsid w:val="00E57DDD"/>
    <w:rsid w:val="00E6042D"/>
    <w:rsid w:val="00E60C31"/>
    <w:rsid w:val="00E615F3"/>
    <w:rsid w:val="00E62AA1"/>
    <w:rsid w:val="00E62B8D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2489"/>
    <w:rsid w:val="00E83222"/>
    <w:rsid w:val="00E849D3"/>
    <w:rsid w:val="00E85070"/>
    <w:rsid w:val="00E866A5"/>
    <w:rsid w:val="00E87C67"/>
    <w:rsid w:val="00E87D8A"/>
    <w:rsid w:val="00E92DAB"/>
    <w:rsid w:val="00E935F4"/>
    <w:rsid w:val="00E96116"/>
    <w:rsid w:val="00E96D56"/>
    <w:rsid w:val="00EA10BA"/>
    <w:rsid w:val="00EA197A"/>
    <w:rsid w:val="00EA2155"/>
    <w:rsid w:val="00EA2D7E"/>
    <w:rsid w:val="00EA3997"/>
    <w:rsid w:val="00EA5737"/>
    <w:rsid w:val="00EB1062"/>
    <w:rsid w:val="00EB20F6"/>
    <w:rsid w:val="00EB266B"/>
    <w:rsid w:val="00EB40C6"/>
    <w:rsid w:val="00EB46EF"/>
    <w:rsid w:val="00EB4968"/>
    <w:rsid w:val="00EB5F36"/>
    <w:rsid w:val="00EC0281"/>
    <w:rsid w:val="00EC1400"/>
    <w:rsid w:val="00EC1BA3"/>
    <w:rsid w:val="00EC2C35"/>
    <w:rsid w:val="00EC551E"/>
    <w:rsid w:val="00EC6275"/>
    <w:rsid w:val="00EC6819"/>
    <w:rsid w:val="00EC6B90"/>
    <w:rsid w:val="00EC7686"/>
    <w:rsid w:val="00ED0C38"/>
    <w:rsid w:val="00ED2108"/>
    <w:rsid w:val="00ED2F3E"/>
    <w:rsid w:val="00ED40EA"/>
    <w:rsid w:val="00ED42C1"/>
    <w:rsid w:val="00ED4BE5"/>
    <w:rsid w:val="00EE096A"/>
    <w:rsid w:val="00EE0C05"/>
    <w:rsid w:val="00EE0FE5"/>
    <w:rsid w:val="00EE2CA4"/>
    <w:rsid w:val="00EE33E5"/>
    <w:rsid w:val="00EE3ABE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47F9"/>
    <w:rsid w:val="00F16D77"/>
    <w:rsid w:val="00F2088D"/>
    <w:rsid w:val="00F20C5F"/>
    <w:rsid w:val="00F23B6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576D"/>
    <w:rsid w:val="00F561F6"/>
    <w:rsid w:val="00F5640F"/>
    <w:rsid w:val="00F57D30"/>
    <w:rsid w:val="00F60A9B"/>
    <w:rsid w:val="00F64893"/>
    <w:rsid w:val="00F66BD6"/>
    <w:rsid w:val="00F66D45"/>
    <w:rsid w:val="00F70C80"/>
    <w:rsid w:val="00F718AD"/>
    <w:rsid w:val="00F71941"/>
    <w:rsid w:val="00F71F58"/>
    <w:rsid w:val="00F72306"/>
    <w:rsid w:val="00F72677"/>
    <w:rsid w:val="00F729FC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0F5F"/>
    <w:rsid w:val="00F932B8"/>
    <w:rsid w:val="00F93981"/>
    <w:rsid w:val="00F93FEB"/>
    <w:rsid w:val="00F9414A"/>
    <w:rsid w:val="00F97C10"/>
    <w:rsid w:val="00FA0339"/>
    <w:rsid w:val="00FA1599"/>
    <w:rsid w:val="00FA32B3"/>
    <w:rsid w:val="00FA3754"/>
    <w:rsid w:val="00FA4540"/>
    <w:rsid w:val="00FA47D5"/>
    <w:rsid w:val="00FA7C43"/>
    <w:rsid w:val="00FB2C79"/>
    <w:rsid w:val="00FB6425"/>
    <w:rsid w:val="00FB6D71"/>
    <w:rsid w:val="00FC0D6A"/>
    <w:rsid w:val="00FC36DD"/>
    <w:rsid w:val="00FC3BB3"/>
    <w:rsid w:val="00FC4F2B"/>
    <w:rsid w:val="00FC7160"/>
    <w:rsid w:val="00FD0ACD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5202"/>
    <w:rsid w:val="00FE64E9"/>
    <w:rsid w:val="00FF350C"/>
    <w:rsid w:val="00FF379A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Andrea Reid</cp:lastModifiedBy>
  <cp:revision>2</cp:revision>
  <cp:lastPrinted>2017-08-19T10:37:00Z</cp:lastPrinted>
  <dcterms:created xsi:type="dcterms:W3CDTF">2021-10-06T20:38:00Z</dcterms:created>
  <dcterms:modified xsi:type="dcterms:W3CDTF">2021-10-06T20:38:00Z</dcterms:modified>
</cp:coreProperties>
</file>